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E48D8C" w14:textId="77777777" w:rsidR="00AD0856" w:rsidRPr="00DC52C2" w:rsidRDefault="005F5DF9" w:rsidP="00DC52C2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>Zasady kwalifikacji</w:t>
      </w:r>
      <w:r w:rsidR="00AD0856" w:rsidRPr="00DC52C2">
        <w:rPr>
          <w:rFonts w:ascii="Calibri Light" w:hAnsi="Calibri Light"/>
          <w:b/>
        </w:rPr>
        <w:t xml:space="preserve"> </w:t>
      </w:r>
      <w:r w:rsidR="00A93E02" w:rsidRPr="00DC52C2">
        <w:rPr>
          <w:rFonts w:ascii="Calibri Light" w:hAnsi="Calibri Light"/>
          <w:b/>
        </w:rPr>
        <w:t>pracowników</w:t>
      </w:r>
    </w:p>
    <w:p w14:paraId="2B3881C0" w14:textId="77777777" w:rsidR="00AD0856" w:rsidRPr="00DC52C2" w:rsidRDefault="00AD0856" w:rsidP="00DC52C2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 xml:space="preserve">na wyjazdy w </w:t>
      </w:r>
      <w:r w:rsidR="0098703C" w:rsidRPr="00DC52C2">
        <w:rPr>
          <w:rFonts w:ascii="Calibri Light" w:hAnsi="Calibri Light"/>
          <w:b/>
        </w:rPr>
        <w:t>celach szkoleniowych</w:t>
      </w:r>
      <w:r w:rsidR="006F23E2" w:rsidRPr="00DC52C2">
        <w:rPr>
          <w:rFonts w:ascii="Calibri Light" w:hAnsi="Calibri Light"/>
          <w:b/>
        </w:rPr>
        <w:t xml:space="preserve"> (STT</w:t>
      </w:r>
      <w:r w:rsidR="00A04B45" w:rsidRPr="00DC52C2">
        <w:rPr>
          <w:rFonts w:ascii="Calibri Light" w:hAnsi="Calibri Light"/>
          <w:b/>
        </w:rPr>
        <w:t>)</w:t>
      </w:r>
    </w:p>
    <w:p w14:paraId="00DCFAC9" w14:textId="31B688E7" w:rsidR="00F021E5" w:rsidRPr="00DC52C2" w:rsidRDefault="00AD0856" w:rsidP="00470C49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 xml:space="preserve">w ramach </w:t>
      </w:r>
      <w:r w:rsidR="002C4B55" w:rsidRPr="00DC52C2">
        <w:rPr>
          <w:rFonts w:ascii="Calibri Light" w:hAnsi="Calibri Light"/>
          <w:b/>
        </w:rPr>
        <w:t xml:space="preserve">projektu </w:t>
      </w:r>
      <w:r w:rsidR="001043E6">
        <w:rPr>
          <w:rFonts w:ascii="Calibri Light" w:hAnsi="Calibri Light"/>
          <w:b/>
        </w:rPr>
        <w:t>z 2022</w:t>
      </w:r>
      <w:r w:rsidR="00F021E5">
        <w:rPr>
          <w:rFonts w:ascii="Calibri Light" w:hAnsi="Calibri Light"/>
          <w:b/>
        </w:rPr>
        <w:t xml:space="preserve">r. o numerze </w:t>
      </w:r>
      <w:r w:rsidR="005D5DD1" w:rsidRPr="005D5DD1">
        <w:rPr>
          <w:rFonts w:ascii="Calibri Light" w:hAnsi="Calibri Light"/>
          <w:b/>
        </w:rPr>
        <w:t>2022-1-PL01-KA131-HED-000059568</w:t>
      </w:r>
    </w:p>
    <w:p w14:paraId="2D1AE31F" w14:textId="77777777" w:rsidR="00DA55C2" w:rsidRDefault="00AD0856" w:rsidP="00DC52C2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>Programu Erasmus</w:t>
      </w:r>
      <w:r w:rsidR="00A04B45" w:rsidRPr="00DC52C2">
        <w:rPr>
          <w:rFonts w:ascii="Calibri Light" w:hAnsi="Calibri Light"/>
          <w:b/>
        </w:rPr>
        <w:t>+</w:t>
      </w:r>
      <w:r w:rsidR="00A04B45" w:rsidRPr="00DC52C2">
        <w:rPr>
          <w:rFonts w:ascii="Calibri Light" w:hAnsi="Calibri Light"/>
          <w:b/>
          <w:color w:val="FF0000"/>
        </w:rPr>
        <w:t xml:space="preserve"> </w:t>
      </w:r>
      <w:r w:rsidRPr="00DC52C2">
        <w:rPr>
          <w:rFonts w:ascii="Calibri Light" w:hAnsi="Calibri Light"/>
          <w:b/>
        </w:rPr>
        <w:t>na Uniwersytecie w Białymstoku</w:t>
      </w:r>
      <w:r w:rsidR="00673883">
        <w:rPr>
          <w:rFonts w:ascii="Calibri Light" w:hAnsi="Calibri Light"/>
          <w:b/>
        </w:rPr>
        <w:t xml:space="preserve"> </w:t>
      </w:r>
    </w:p>
    <w:p w14:paraId="4671A3FA" w14:textId="742EBE49" w:rsidR="00673883" w:rsidRPr="00DC52C2" w:rsidRDefault="001043E6" w:rsidP="00DC52C2">
      <w:pPr>
        <w:ind w:left="360"/>
        <w:jc w:val="center"/>
        <w:rPr>
          <w:rFonts w:ascii="Calibri Light" w:hAnsi="Calibri Light"/>
          <w:b/>
        </w:rPr>
      </w:pPr>
      <w:r>
        <w:rPr>
          <w:rFonts w:ascii="Calibri Light" w:hAnsi="Calibri Light"/>
          <w:b/>
        </w:rPr>
        <w:t>w latach 2022-2024</w:t>
      </w:r>
    </w:p>
    <w:p w14:paraId="672A6659" w14:textId="77777777" w:rsidR="00247CBA" w:rsidRPr="00DC52C2" w:rsidRDefault="00AD0856" w:rsidP="004C33B6">
      <w:pPr>
        <w:pStyle w:val="NormalnyWeb"/>
        <w:spacing w:before="0" w:beforeAutospacing="0" w:after="0" w:afterAutospacing="0"/>
        <w:jc w:val="right"/>
        <w:rPr>
          <w:rFonts w:ascii="Calibri Light" w:hAnsi="Calibri Light"/>
          <w:b/>
          <w:bCs/>
        </w:rPr>
      </w:pPr>
      <w:r w:rsidRPr="00DC52C2">
        <w:rPr>
          <w:rFonts w:ascii="Calibri Light" w:hAnsi="Calibri Light"/>
          <w:b/>
          <w:bCs/>
        </w:rPr>
        <w:br/>
      </w:r>
    </w:p>
    <w:p w14:paraId="0A37501D" w14:textId="77777777" w:rsidR="007E70E6" w:rsidRPr="00DC52C2" w:rsidRDefault="007E70E6" w:rsidP="00470C49">
      <w:pPr>
        <w:pStyle w:val="NormalnyWeb"/>
        <w:spacing w:before="0" w:beforeAutospacing="0" w:after="0" w:afterAutospacing="0"/>
        <w:jc w:val="center"/>
        <w:rPr>
          <w:rFonts w:ascii="Calibri Light" w:hAnsi="Calibri Light"/>
          <w:b/>
          <w:bCs/>
        </w:rPr>
      </w:pPr>
    </w:p>
    <w:p w14:paraId="2690CFF9" w14:textId="77777777" w:rsidR="00470C49" w:rsidRPr="00131C08" w:rsidRDefault="00F3775B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Kwalifikacja </w:t>
      </w:r>
      <w:r w:rsidR="006F23E2" w:rsidRPr="00131C08">
        <w:rPr>
          <w:rFonts w:ascii="Candara" w:hAnsi="Candara"/>
          <w:sz w:val="22"/>
          <w:szCs w:val="22"/>
        </w:rPr>
        <w:t>pracowników w celach szkoleniowych</w:t>
      </w:r>
      <w:r w:rsidRPr="00131C08">
        <w:rPr>
          <w:rFonts w:ascii="Candara" w:hAnsi="Candara"/>
          <w:sz w:val="22"/>
          <w:szCs w:val="22"/>
        </w:rPr>
        <w:t xml:space="preserve"> </w:t>
      </w:r>
      <w:r w:rsidR="00E218FA" w:rsidRPr="00131C08">
        <w:rPr>
          <w:rFonts w:ascii="Candara" w:hAnsi="Candara"/>
          <w:sz w:val="22"/>
          <w:szCs w:val="22"/>
        </w:rPr>
        <w:t>odbywa się zgodnie z wymogami</w:t>
      </w:r>
      <w:r w:rsidRPr="00131C08">
        <w:rPr>
          <w:rFonts w:ascii="Candara" w:hAnsi="Candara"/>
          <w:sz w:val="22"/>
          <w:szCs w:val="22"/>
        </w:rPr>
        <w:t xml:space="preserve"> </w:t>
      </w:r>
      <w:r w:rsidR="00142360" w:rsidRPr="00131C08">
        <w:rPr>
          <w:rFonts w:ascii="Candara" w:hAnsi="Candara"/>
          <w:sz w:val="22"/>
          <w:szCs w:val="22"/>
        </w:rPr>
        <w:t>programu</w:t>
      </w:r>
      <w:r w:rsidR="000A3C07" w:rsidRPr="00131C08">
        <w:rPr>
          <w:rFonts w:ascii="Candara" w:hAnsi="Candara"/>
          <w:sz w:val="22"/>
          <w:szCs w:val="22"/>
        </w:rPr>
        <w:t>,</w:t>
      </w:r>
      <w:r w:rsidR="00142360" w:rsidRPr="00131C08">
        <w:rPr>
          <w:rFonts w:ascii="Candara" w:hAnsi="Candara"/>
          <w:sz w:val="22"/>
          <w:szCs w:val="22"/>
        </w:rPr>
        <w:t xml:space="preserve"> </w:t>
      </w:r>
      <w:r w:rsidR="00E218FA" w:rsidRPr="00131C08">
        <w:rPr>
          <w:rFonts w:ascii="Candara" w:hAnsi="Candara"/>
          <w:sz w:val="22"/>
          <w:szCs w:val="22"/>
        </w:rPr>
        <w:t>ustalonymi przez Narodową Agencję</w:t>
      </w:r>
      <w:r w:rsidR="0055156F" w:rsidRPr="00131C08">
        <w:rPr>
          <w:rFonts w:ascii="Candara" w:hAnsi="Candara"/>
          <w:sz w:val="22"/>
          <w:szCs w:val="22"/>
        </w:rPr>
        <w:t xml:space="preserve"> Programu Erasmus</w:t>
      </w:r>
      <w:r w:rsidR="00A04B45" w:rsidRPr="00131C08">
        <w:rPr>
          <w:rFonts w:ascii="Candara" w:hAnsi="Candara"/>
          <w:sz w:val="22"/>
          <w:szCs w:val="22"/>
        </w:rPr>
        <w:t>+</w:t>
      </w:r>
      <w:r w:rsidR="00142360" w:rsidRPr="00131C08">
        <w:rPr>
          <w:rFonts w:ascii="Candara" w:hAnsi="Candara"/>
          <w:sz w:val="22"/>
          <w:szCs w:val="22"/>
        </w:rPr>
        <w:t xml:space="preserve">, z poszanowaniem </w:t>
      </w:r>
      <w:r w:rsidR="00B11FF1" w:rsidRPr="00131C08">
        <w:rPr>
          <w:rFonts w:ascii="Candara" w:hAnsi="Candara"/>
          <w:sz w:val="22"/>
          <w:szCs w:val="22"/>
        </w:rPr>
        <w:t xml:space="preserve">zasad </w:t>
      </w:r>
      <w:r w:rsidR="007E70E6" w:rsidRPr="00131C08">
        <w:rPr>
          <w:rFonts w:ascii="Candara" w:hAnsi="Candara"/>
          <w:sz w:val="22"/>
          <w:szCs w:val="22"/>
        </w:rPr>
        <w:t>niedyskryminacji, tolerancji, sprawiedliwości, solidarności</w:t>
      </w:r>
      <w:r w:rsidR="00113E3F" w:rsidRPr="00131C08">
        <w:rPr>
          <w:rFonts w:ascii="Candara" w:hAnsi="Candara"/>
          <w:sz w:val="22"/>
          <w:szCs w:val="22"/>
        </w:rPr>
        <w:t xml:space="preserve"> oraz </w:t>
      </w:r>
      <w:r w:rsidR="0022330D" w:rsidRPr="00131C08">
        <w:rPr>
          <w:rFonts w:ascii="Candara" w:hAnsi="Candara"/>
          <w:sz w:val="22"/>
          <w:szCs w:val="22"/>
        </w:rPr>
        <w:t>równości.</w:t>
      </w:r>
    </w:p>
    <w:p w14:paraId="5DAB6C7B" w14:textId="77777777" w:rsidR="006F23E2" w:rsidRPr="00131C08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3325D700" w14:textId="77777777" w:rsidR="006F23E2" w:rsidRPr="00131C08" w:rsidRDefault="006F23E2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Osoba ubiegająca się o wyjazd musi być pracownikiem Uniwersytetu w Białymstoku zatrudnionym na podstawie umowy o pracę lub umowy cywilnoprawnej. </w:t>
      </w:r>
      <w:r w:rsidR="002F4CC7" w:rsidRPr="00131C08">
        <w:rPr>
          <w:rFonts w:ascii="Candara" w:hAnsi="Candara"/>
          <w:sz w:val="22"/>
          <w:szCs w:val="22"/>
        </w:rPr>
        <w:t xml:space="preserve">Na etapie ubiegania się o wyjazd oraz przed samym wyjazdem do kraju instytucji przyjmującej pracownik zobowiązany jest do zapoznania się z aktualnymi informacjami dotyczącymi restrykcji sanitarnych oraz przestrzegania przepisów i zaleceń władz w Polsce i w kraju wyjazdu. </w:t>
      </w:r>
      <w:r w:rsidRPr="00131C08">
        <w:rPr>
          <w:rFonts w:ascii="Candara" w:hAnsi="Candara"/>
          <w:sz w:val="22"/>
          <w:szCs w:val="22"/>
        </w:rPr>
        <w:t xml:space="preserve">Pracownik posiadający obywatelstwo inne niż państwa członkowskiego UE lub EOG, powinien sprawdzić zasady wjazdu na terytorium kraju przyjmującego. W trakcie realizowanej mobilności pracownik </w:t>
      </w:r>
      <w:r w:rsidR="00DC4BC8" w:rsidRPr="00131C08">
        <w:rPr>
          <w:rFonts w:ascii="Candara" w:hAnsi="Candara"/>
          <w:sz w:val="22"/>
          <w:szCs w:val="22"/>
        </w:rPr>
        <w:t>nie może przebywać na urlopach:</w:t>
      </w:r>
      <w:r w:rsidRPr="00131C08">
        <w:rPr>
          <w:rFonts w:ascii="Candara" w:hAnsi="Candara"/>
          <w:sz w:val="22"/>
          <w:szCs w:val="22"/>
        </w:rPr>
        <w:t xml:space="preserve"> bezpłatnym, dla poratowania zdrowia, wychowawczym, macierzyńskim/ojcowskim, rodzicielskim, wypoczynkowym; zasiłku opiekuńczym lub zwolnieniu chorobowym.</w:t>
      </w:r>
    </w:p>
    <w:p w14:paraId="02EB378F" w14:textId="77777777" w:rsidR="006F23E2" w:rsidRPr="00131C08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7F0D16F" w14:textId="0FCCF13A" w:rsidR="006F23E2" w:rsidRPr="00131C08" w:rsidRDefault="006F23E2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W wyjazdach w celach szkoleniowych uczestniczyć mogą zarówno nauczyciele akademiccy jak i pracownicy niebędący nauczycielami akademickimi (pracownicy administracji centralne</w:t>
      </w:r>
      <w:r w:rsidR="006B1EBE" w:rsidRPr="00131C08">
        <w:rPr>
          <w:rFonts w:ascii="Candara" w:hAnsi="Candara"/>
          <w:sz w:val="22"/>
          <w:szCs w:val="22"/>
        </w:rPr>
        <w:t xml:space="preserve">j </w:t>
      </w:r>
      <w:r w:rsidRPr="00131C08">
        <w:rPr>
          <w:rFonts w:ascii="Candara" w:hAnsi="Candara"/>
          <w:sz w:val="22"/>
          <w:szCs w:val="22"/>
        </w:rPr>
        <w:t>i wydziałowej, pracownicy inżynieryjno-techniczni, informatycy, bibliotekarze, pracownicy informacji naukowej  i dokumentacji, lektorzy).</w:t>
      </w:r>
    </w:p>
    <w:p w14:paraId="6A05A809" w14:textId="77777777" w:rsidR="006F23E2" w:rsidRPr="00131C08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1EF1B5FD" w14:textId="77777777" w:rsidR="006F23E2" w:rsidRPr="00131C08" w:rsidRDefault="006F23E2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Wyjazdy powinny być realizowane wyłącz</w:t>
      </w:r>
      <w:r w:rsidR="00906FD0" w:rsidRPr="00131C08">
        <w:rPr>
          <w:rFonts w:ascii="Candara" w:hAnsi="Candara"/>
          <w:sz w:val="22"/>
          <w:szCs w:val="22"/>
        </w:rPr>
        <w:t>nie przez osoby znające język obcy</w:t>
      </w:r>
      <w:r w:rsidRPr="00131C08">
        <w:rPr>
          <w:rFonts w:ascii="Candara" w:hAnsi="Candara"/>
          <w:sz w:val="22"/>
          <w:szCs w:val="22"/>
        </w:rPr>
        <w:t xml:space="preserve">, </w:t>
      </w:r>
      <w:r w:rsidR="00906FD0" w:rsidRPr="00131C08">
        <w:rPr>
          <w:rFonts w:ascii="Candara" w:hAnsi="Candara"/>
          <w:sz w:val="22"/>
          <w:szCs w:val="22"/>
        </w:rPr>
        <w:t xml:space="preserve">w stopniu umożliwiającym </w:t>
      </w:r>
      <w:r w:rsidRPr="00131C08">
        <w:rPr>
          <w:rFonts w:ascii="Candara" w:hAnsi="Candara"/>
          <w:sz w:val="22"/>
          <w:szCs w:val="22"/>
        </w:rPr>
        <w:t>odbycie szkolenia w instytucji zagranicznej.</w:t>
      </w:r>
    </w:p>
    <w:p w14:paraId="5A39BBE3" w14:textId="77777777" w:rsidR="00765AFF" w:rsidRPr="00131C08" w:rsidRDefault="00765AFF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77000512" w14:textId="630534FA" w:rsidR="00765AFF" w:rsidRPr="00131C08" w:rsidRDefault="003208BE" w:rsidP="23476654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eastAsia="Candara" w:hAnsi="Candara" w:cs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>Wyjazdy pracowników m</w:t>
      </w:r>
      <w:r w:rsidR="00765AFF" w:rsidRPr="23476654">
        <w:rPr>
          <w:rFonts w:ascii="Candara" w:hAnsi="Candara"/>
          <w:sz w:val="22"/>
          <w:szCs w:val="22"/>
        </w:rPr>
        <w:t xml:space="preserve">ogą </w:t>
      </w:r>
      <w:r w:rsidR="00603F15" w:rsidRPr="23476654">
        <w:rPr>
          <w:rFonts w:ascii="Candara" w:hAnsi="Candara"/>
          <w:sz w:val="22"/>
          <w:szCs w:val="22"/>
        </w:rPr>
        <w:t>być realizowane</w:t>
      </w:r>
      <w:r w:rsidRPr="23476654">
        <w:rPr>
          <w:rFonts w:ascii="Candara" w:hAnsi="Candara"/>
          <w:sz w:val="22"/>
          <w:szCs w:val="22"/>
        </w:rPr>
        <w:t xml:space="preserve"> do uczelni posiadających Erasmus Charter</w:t>
      </w:r>
      <w:r w:rsidR="00603F15" w:rsidRPr="23476654">
        <w:rPr>
          <w:rFonts w:ascii="Candara" w:hAnsi="Candara"/>
          <w:sz w:val="22"/>
          <w:szCs w:val="22"/>
        </w:rPr>
        <w:t xml:space="preserve"> </w:t>
      </w:r>
      <w:r w:rsidRPr="23476654">
        <w:rPr>
          <w:rFonts w:ascii="Candara" w:hAnsi="Candara"/>
          <w:sz w:val="22"/>
          <w:szCs w:val="22"/>
        </w:rPr>
        <w:t xml:space="preserve">for </w:t>
      </w:r>
      <w:proofErr w:type="spellStart"/>
      <w:r w:rsidRPr="23476654">
        <w:rPr>
          <w:rFonts w:ascii="Candara" w:hAnsi="Candara"/>
          <w:sz w:val="22"/>
          <w:szCs w:val="22"/>
        </w:rPr>
        <w:t>Higher</w:t>
      </w:r>
      <w:proofErr w:type="spellEnd"/>
      <w:r w:rsidRPr="23476654">
        <w:rPr>
          <w:rFonts w:ascii="Candara" w:hAnsi="Candara"/>
          <w:sz w:val="22"/>
          <w:szCs w:val="22"/>
        </w:rPr>
        <w:t xml:space="preserve"> </w:t>
      </w:r>
      <w:proofErr w:type="spellStart"/>
      <w:r w:rsidRPr="23476654">
        <w:rPr>
          <w:rFonts w:ascii="Candara" w:hAnsi="Candara"/>
          <w:sz w:val="22"/>
          <w:szCs w:val="22"/>
        </w:rPr>
        <w:t>Education</w:t>
      </w:r>
      <w:proofErr w:type="spellEnd"/>
      <w:r w:rsidR="00DC4BC8" w:rsidRPr="23476654">
        <w:rPr>
          <w:rFonts w:ascii="Candara" w:hAnsi="Candara"/>
          <w:sz w:val="22"/>
          <w:szCs w:val="22"/>
        </w:rPr>
        <w:t xml:space="preserve"> (ECHE)</w:t>
      </w:r>
      <w:r w:rsidRPr="23476654">
        <w:rPr>
          <w:rFonts w:ascii="Candara" w:hAnsi="Candara"/>
          <w:sz w:val="22"/>
          <w:szCs w:val="22"/>
        </w:rPr>
        <w:t xml:space="preserve"> 2021-2027 lub do instytucji, które mogą być zdefiniowane jako szeroko rozumiane przedsiębiorstwo</w:t>
      </w:r>
      <w:r w:rsidR="004C33B6" w:rsidRPr="23476654">
        <w:rPr>
          <w:rFonts w:ascii="Candara" w:hAnsi="Candara"/>
          <w:sz w:val="22"/>
          <w:szCs w:val="22"/>
          <w:vertAlign w:val="superscript"/>
        </w:rPr>
        <w:t>*</w:t>
      </w:r>
      <w:r w:rsidRPr="23476654">
        <w:rPr>
          <w:rFonts w:ascii="Candara" w:hAnsi="Candara"/>
          <w:sz w:val="22"/>
          <w:szCs w:val="22"/>
        </w:rPr>
        <w:t xml:space="preserve">. Kraje uprawnione do udziału w programie to kraje członkowskie UE:  </w:t>
      </w:r>
      <w:r w:rsidR="00765AFF" w:rsidRPr="23476654">
        <w:rPr>
          <w:rFonts w:ascii="Candara" w:hAnsi="Candara"/>
          <w:sz w:val="22"/>
          <w:szCs w:val="22"/>
        </w:rPr>
        <w:t xml:space="preserve">Austria, Belgia, Bułgaria, Cypr, Chorwacja, Czechy, Dania, Estonia, Finlandia, Francja, Grecja, Hiszpania, </w:t>
      </w:r>
      <w:r w:rsidR="000507E5" w:rsidRPr="23476654">
        <w:rPr>
          <w:rFonts w:ascii="Candara" w:hAnsi="Candara"/>
          <w:sz w:val="22"/>
          <w:szCs w:val="22"/>
        </w:rPr>
        <w:t>Niderlandy</w:t>
      </w:r>
      <w:r w:rsidR="00765AFF" w:rsidRPr="23476654">
        <w:rPr>
          <w:rFonts w:ascii="Candara" w:hAnsi="Candara"/>
          <w:sz w:val="22"/>
          <w:szCs w:val="22"/>
        </w:rPr>
        <w:t>, Irlandia, Luksemburg, Litwa, Łotwa, Malta, Niemcy, Portugalia, Rumunia, Słowacja, Słowenia, Szwecja, Węgry, Włochy</w:t>
      </w:r>
      <w:r w:rsidR="008C60C7" w:rsidRPr="23476654">
        <w:rPr>
          <w:rFonts w:ascii="Candara" w:hAnsi="Candara"/>
          <w:sz w:val="22"/>
          <w:szCs w:val="22"/>
        </w:rPr>
        <w:t>;</w:t>
      </w:r>
      <w:r w:rsidR="00765AFF" w:rsidRPr="23476654">
        <w:rPr>
          <w:rFonts w:ascii="Candara" w:hAnsi="Candara"/>
          <w:sz w:val="22"/>
          <w:szCs w:val="22"/>
        </w:rPr>
        <w:t xml:space="preserve"> </w:t>
      </w:r>
      <w:r w:rsidR="3458704E" w:rsidRPr="23476654">
        <w:rPr>
          <w:rFonts w:ascii="Candara" w:hAnsi="Candara"/>
          <w:sz w:val="22"/>
          <w:szCs w:val="22"/>
        </w:rPr>
        <w:t>a także państwa stowarzyszone z Programem: Islandia, Lichtenstein, Norwegia (członkowie EOG) oraz Republika Macedonii Północnej, Serbia, Turcja.</w:t>
      </w:r>
      <w:r w:rsidR="00765AFF" w:rsidRPr="23476654">
        <w:rPr>
          <w:rFonts w:ascii="Candara" w:hAnsi="Candara"/>
          <w:sz w:val="22"/>
          <w:szCs w:val="22"/>
        </w:rPr>
        <w:t xml:space="preserve"> </w:t>
      </w:r>
      <w:r w:rsidR="008C60C7" w:rsidRPr="23476654">
        <w:rPr>
          <w:rFonts w:ascii="Candara" w:hAnsi="Candara"/>
          <w:sz w:val="22"/>
          <w:szCs w:val="22"/>
        </w:rPr>
        <w:t xml:space="preserve">Wyjazdy do kraju zamieszkania pracownika nie są uprawnione. </w:t>
      </w:r>
      <w:r w:rsidR="00765AFF" w:rsidRPr="23476654">
        <w:rPr>
          <w:rFonts w:ascii="Candara" w:hAnsi="Candara"/>
          <w:sz w:val="22"/>
          <w:szCs w:val="22"/>
        </w:rPr>
        <w:t xml:space="preserve">Liczba wyjazdów STT do wybranej </w:t>
      </w:r>
      <w:r w:rsidR="00B24A4D" w:rsidRPr="23476654">
        <w:rPr>
          <w:rFonts w:ascii="Candara" w:hAnsi="Candara"/>
          <w:sz w:val="22"/>
          <w:szCs w:val="22"/>
        </w:rPr>
        <w:t xml:space="preserve">jednostki </w:t>
      </w:r>
      <w:r w:rsidR="00765AFF" w:rsidRPr="23476654">
        <w:rPr>
          <w:rFonts w:ascii="Candara" w:hAnsi="Candara"/>
          <w:sz w:val="22"/>
          <w:szCs w:val="22"/>
        </w:rPr>
        <w:t>uczelni/przedsiębiorstwa odbywa</w:t>
      </w:r>
      <w:r w:rsidR="00906FD0" w:rsidRPr="23476654">
        <w:rPr>
          <w:rFonts w:ascii="Candara" w:hAnsi="Candara"/>
          <w:sz w:val="22"/>
          <w:szCs w:val="22"/>
        </w:rPr>
        <w:t>jących się w tym samym terminie</w:t>
      </w:r>
      <w:r w:rsidR="00765AFF" w:rsidRPr="23476654">
        <w:rPr>
          <w:rFonts w:ascii="Candara" w:hAnsi="Candara"/>
          <w:sz w:val="22"/>
          <w:szCs w:val="22"/>
        </w:rPr>
        <w:t xml:space="preserve"> nie może </w:t>
      </w:r>
      <w:r w:rsidR="00D22F88" w:rsidRPr="23476654">
        <w:rPr>
          <w:rFonts w:ascii="Candara" w:hAnsi="Candara"/>
          <w:sz w:val="22"/>
          <w:szCs w:val="22"/>
        </w:rPr>
        <w:t>przekraczać</w:t>
      </w:r>
      <w:r w:rsidR="00765AFF" w:rsidRPr="23476654">
        <w:rPr>
          <w:rFonts w:ascii="Candara" w:hAnsi="Candara"/>
          <w:sz w:val="22"/>
          <w:szCs w:val="22"/>
        </w:rPr>
        <w:t xml:space="preserve"> 3.</w:t>
      </w:r>
      <w:r w:rsidR="001D6AEE">
        <w:rPr>
          <w:rFonts w:ascii="Candara" w:hAnsi="Candara"/>
          <w:sz w:val="22"/>
          <w:szCs w:val="22"/>
        </w:rPr>
        <w:t xml:space="preserve"> </w:t>
      </w:r>
      <w:r w:rsidR="001D6AEE" w:rsidRPr="000F22A0">
        <w:rPr>
          <w:rFonts w:asciiTheme="minorHAnsi" w:hAnsiTheme="minorHAnsi" w:cstheme="minorHAnsi"/>
          <w:sz w:val="22"/>
          <w:szCs w:val="22"/>
        </w:rPr>
        <w:t xml:space="preserve">W przypadku realizacji przez pracownika </w:t>
      </w:r>
      <w:r w:rsidR="001D6AEE">
        <w:rPr>
          <w:rFonts w:asciiTheme="minorHAnsi" w:hAnsiTheme="minorHAnsi" w:cstheme="minorHAnsi"/>
          <w:sz w:val="22"/>
          <w:szCs w:val="22"/>
        </w:rPr>
        <w:t>mobilności STA/STT</w:t>
      </w:r>
      <w:r w:rsidR="001D6AEE" w:rsidRPr="000F22A0">
        <w:rPr>
          <w:rFonts w:asciiTheme="minorHAnsi" w:hAnsiTheme="minorHAnsi" w:cstheme="minorHAnsi"/>
          <w:sz w:val="22"/>
          <w:szCs w:val="22"/>
        </w:rPr>
        <w:t xml:space="preserve"> w następujących po sobie latach</w:t>
      </w:r>
      <w:r w:rsidR="001D6AEE">
        <w:rPr>
          <w:rFonts w:asciiTheme="minorHAnsi" w:hAnsiTheme="minorHAnsi" w:cstheme="minorHAnsi"/>
          <w:sz w:val="22"/>
          <w:szCs w:val="22"/>
        </w:rPr>
        <w:t xml:space="preserve"> akademickich</w:t>
      </w:r>
      <w:r w:rsidR="001D6AEE" w:rsidRPr="000F22A0">
        <w:rPr>
          <w:rFonts w:asciiTheme="minorHAnsi" w:hAnsiTheme="minorHAnsi" w:cstheme="minorHAnsi"/>
          <w:sz w:val="22"/>
          <w:szCs w:val="22"/>
        </w:rPr>
        <w:t xml:space="preserve">, </w:t>
      </w:r>
      <w:r w:rsidR="001D6AEE">
        <w:rPr>
          <w:rFonts w:asciiTheme="minorHAnsi" w:hAnsiTheme="minorHAnsi" w:cstheme="minorHAnsi"/>
          <w:sz w:val="22"/>
          <w:szCs w:val="22"/>
        </w:rPr>
        <w:t>wyjazd</w:t>
      </w:r>
      <w:r w:rsidR="001D6AEE" w:rsidRPr="000F22A0">
        <w:rPr>
          <w:rFonts w:asciiTheme="minorHAnsi" w:hAnsiTheme="minorHAnsi" w:cstheme="minorHAnsi"/>
          <w:sz w:val="22"/>
          <w:szCs w:val="22"/>
        </w:rPr>
        <w:t xml:space="preserve"> nie może być realizowan</w:t>
      </w:r>
      <w:r w:rsidR="001D6AEE">
        <w:rPr>
          <w:rFonts w:asciiTheme="minorHAnsi" w:hAnsiTheme="minorHAnsi" w:cstheme="minorHAnsi"/>
          <w:sz w:val="22"/>
          <w:szCs w:val="22"/>
        </w:rPr>
        <w:t>y</w:t>
      </w:r>
      <w:r w:rsidR="001D6AEE" w:rsidRPr="000F22A0">
        <w:rPr>
          <w:rFonts w:asciiTheme="minorHAnsi" w:hAnsiTheme="minorHAnsi" w:cstheme="minorHAnsi"/>
          <w:sz w:val="22"/>
          <w:szCs w:val="22"/>
        </w:rPr>
        <w:t xml:space="preserve"> </w:t>
      </w:r>
      <w:r w:rsidR="001D6AEE">
        <w:rPr>
          <w:rFonts w:asciiTheme="minorHAnsi" w:hAnsiTheme="minorHAnsi" w:cstheme="minorHAnsi"/>
          <w:sz w:val="22"/>
          <w:szCs w:val="22"/>
        </w:rPr>
        <w:t>do</w:t>
      </w:r>
      <w:r w:rsidR="001D6AEE" w:rsidRPr="000F22A0">
        <w:rPr>
          <w:rFonts w:asciiTheme="minorHAnsi" w:hAnsiTheme="minorHAnsi" w:cstheme="minorHAnsi"/>
          <w:sz w:val="22"/>
          <w:szCs w:val="22"/>
        </w:rPr>
        <w:t xml:space="preserve"> tej samej instytucji w której pracownik odby</w:t>
      </w:r>
      <w:r w:rsidR="001D6AEE">
        <w:rPr>
          <w:rFonts w:asciiTheme="minorHAnsi" w:hAnsiTheme="minorHAnsi" w:cstheme="minorHAnsi"/>
          <w:sz w:val="22"/>
          <w:szCs w:val="22"/>
        </w:rPr>
        <w:t>ł</w:t>
      </w:r>
      <w:r w:rsidR="001D6AEE" w:rsidRPr="000F22A0">
        <w:rPr>
          <w:rFonts w:asciiTheme="minorHAnsi" w:hAnsiTheme="minorHAnsi" w:cstheme="minorHAnsi"/>
          <w:sz w:val="22"/>
          <w:szCs w:val="22"/>
        </w:rPr>
        <w:t xml:space="preserve"> mobilność w poprzednim roku</w:t>
      </w:r>
      <w:r w:rsidR="001D6AEE">
        <w:rPr>
          <w:rFonts w:asciiTheme="minorHAnsi" w:hAnsiTheme="minorHAnsi" w:cstheme="minorHAnsi"/>
          <w:sz w:val="22"/>
          <w:szCs w:val="22"/>
        </w:rPr>
        <w:t xml:space="preserve"> akademickim.</w:t>
      </w:r>
    </w:p>
    <w:p w14:paraId="41C8F396" w14:textId="77777777" w:rsidR="00D22F88" w:rsidRPr="00131C08" w:rsidRDefault="00D22F88" w:rsidP="00922A2D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3AD2599E" w14:textId="4046F3BA" w:rsidR="00922A2D" w:rsidRPr="00131C08" w:rsidRDefault="002F4CC7" w:rsidP="3350861E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3350861E">
        <w:rPr>
          <w:rFonts w:ascii="Candara" w:hAnsi="Candara"/>
          <w:sz w:val="22"/>
          <w:szCs w:val="22"/>
        </w:rPr>
        <w:t xml:space="preserve">Celem wyjazdu pracownika jest udział w szkoleniu mający na celu doskonalenie umiejętności i kwalifikacji potrzebnych w wykonywanej pracy, wymiana doświadczeń, poszerzanie wiedzy w danej dziedzinie (udział w szkoleniach, warsztatach z elementami szkolenia, wizyta typu: </w:t>
      </w:r>
      <w:proofErr w:type="spellStart"/>
      <w:r w:rsidRPr="3350861E">
        <w:rPr>
          <w:rFonts w:ascii="Candara" w:hAnsi="Candara"/>
          <w:sz w:val="22"/>
          <w:szCs w:val="22"/>
        </w:rPr>
        <w:t>job</w:t>
      </w:r>
      <w:proofErr w:type="spellEnd"/>
      <w:r w:rsidRPr="3350861E">
        <w:rPr>
          <w:rFonts w:ascii="Candara" w:hAnsi="Candara"/>
          <w:sz w:val="22"/>
          <w:szCs w:val="22"/>
        </w:rPr>
        <w:t xml:space="preserve"> </w:t>
      </w:r>
      <w:proofErr w:type="spellStart"/>
      <w:r w:rsidRPr="3350861E">
        <w:rPr>
          <w:rFonts w:ascii="Candara" w:hAnsi="Candara"/>
          <w:sz w:val="22"/>
          <w:szCs w:val="22"/>
        </w:rPr>
        <w:t>shadowing</w:t>
      </w:r>
      <w:proofErr w:type="spellEnd"/>
      <w:r w:rsidRPr="3350861E">
        <w:rPr>
          <w:rFonts w:ascii="Candara" w:hAnsi="Candara"/>
          <w:sz w:val="22"/>
          <w:szCs w:val="22"/>
        </w:rPr>
        <w:t>” itp.). Nieuprawniony pozostaje wyjazd</w:t>
      </w:r>
      <w:r w:rsidR="00575BE3">
        <w:rPr>
          <w:rFonts w:ascii="Verdana" w:hAnsi="Verdana"/>
          <w:color w:val="000000"/>
          <w:sz w:val="17"/>
          <w:szCs w:val="17"/>
          <w:shd w:val="clear" w:color="auto" w:fill="FFFFFF"/>
        </w:rPr>
        <w:t xml:space="preserve">, </w:t>
      </w:r>
      <w:r w:rsidR="00575BE3" w:rsidRPr="00575BE3">
        <w:rPr>
          <w:rFonts w:ascii="Candara" w:hAnsi="Candara"/>
          <w:sz w:val="22"/>
          <w:szCs w:val="22"/>
        </w:rPr>
        <w:t xml:space="preserve">do </w:t>
      </w:r>
      <w:r w:rsidR="00C931B0" w:rsidRPr="00575BE3">
        <w:rPr>
          <w:rFonts w:ascii="Candara" w:hAnsi="Candara"/>
          <w:sz w:val="22"/>
          <w:szCs w:val="22"/>
        </w:rPr>
        <w:t xml:space="preserve">instytucji </w:t>
      </w:r>
      <w:r w:rsidR="002D6C93" w:rsidRPr="3350861E">
        <w:rPr>
          <w:rFonts w:ascii="Candara" w:hAnsi="Candara"/>
          <w:sz w:val="22"/>
          <w:szCs w:val="22"/>
        </w:rPr>
        <w:t xml:space="preserve">zarządzających funduszami i programami UE </w:t>
      </w:r>
      <w:r w:rsidR="40374F06" w:rsidRPr="3350861E">
        <w:rPr>
          <w:rFonts w:ascii="Candara" w:hAnsi="Candara"/>
          <w:sz w:val="22"/>
          <w:szCs w:val="22"/>
        </w:rPr>
        <w:t>o</w:t>
      </w:r>
      <w:r w:rsidR="002D6C93" w:rsidRPr="3350861E">
        <w:rPr>
          <w:rFonts w:ascii="Candara" w:hAnsi="Candara"/>
          <w:sz w:val="22"/>
          <w:szCs w:val="22"/>
        </w:rPr>
        <w:t xml:space="preserve">raz </w:t>
      </w:r>
      <w:r w:rsidR="00575BE3">
        <w:rPr>
          <w:rFonts w:ascii="Candara" w:hAnsi="Candara"/>
          <w:sz w:val="22"/>
          <w:szCs w:val="22"/>
        </w:rPr>
        <w:t>do</w:t>
      </w:r>
      <w:r w:rsidR="002D6C93" w:rsidRPr="3350861E">
        <w:rPr>
          <w:rFonts w:ascii="Candara" w:hAnsi="Candara"/>
          <w:sz w:val="22"/>
          <w:szCs w:val="22"/>
        </w:rPr>
        <w:t xml:space="preserve"> polskich placów</w:t>
      </w:r>
      <w:r w:rsidR="00575BE3">
        <w:rPr>
          <w:rFonts w:ascii="Candara" w:hAnsi="Candara"/>
          <w:sz w:val="22"/>
          <w:szCs w:val="22"/>
        </w:rPr>
        <w:t>ek</w:t>
      </w:r>
      <w:r w:rsidR="002D6C93" w:rsidRPr="3350861E">
        <w:rPr>
          <w:rFonts w:ascii="Candara" w:hAnsi="Candara"/>
          <w:sz w:val="22"/>
          <w:szCs w:val="22"/>
        </w:rPr>
        <w:t xml:space="preserve"> dyplomatycznych</w:t>
      </w:r>
      <w:r w:rsidR="00575BE3">
        <w:rPr>
          <w:rFonts w:ascii="Candara" w:hAnsi="Candara"/>
          <w:sz w:val="22"/>
          <w:szCs w:val="22"/>
        </w:rPr>
        <w:t>, a także</w:t>
      </w:r>
      <w:r w:rsidR="00765AFF" w:rsidRPr="3350861E">
        <w:rPr>
          <w:rFonts w:ascii="Candara" w:hAnsi="Candara"/>
          <w:sz w:val="22"/>
          <w:szCs w:val="22"/>
        </w:rPr>
        <w:t xml:space="preserve"> </w:t>
      </w:r>
      <w:r w:rsidR="00575BE3" w:rsidRPr="3350861E">
        <w:rPr>
          <w:rFonts w:ascii="Candara" w:hAnsi="Candara"/>
          <w:sz w:val="22"/>
          <w:szCs w:val="22"/>
        </w:rPr>
        <w:t>mający na celu udział w konferencji zagranicznej</w:t>
      </w:r>
      <w:r w:rsidR="001043E6">
        <w:rPr>
          <w:rFonts w:ascii="Candara" w:hAnsi="Candara"/>
          <w:sz w:val="22"/>
          <w:szCs w:val="22"/>
        </w:rPr>
        <w:t>.</w:t>
      </w:r>
    </w:p>
    <w:p w14:paraId="72A3D3EC" w14:textId="77777777" w:rsidR="00922A2D" w:rsidRPr="00131C08" w:rsidRDefault="00922A2D" w:rsidP="00922A2D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0D795962" w14:textId="5112C9C5" w:rsidR="00AE57CA" w:rsidRPr="00131C08" w:rsidRDefault="00D22F88" w:rsidP="00DC52C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>Standardowa długość udziału w szkoleniu</w:t>
      </w:r>
      <w:r w:rsidR="00A540AA" w:rsidRPr="23476654">
        <w:rPr>
          <w:rFonts w:ascii="Candara" w:hAnsi="Candara"/>
          <w:sz w:val="22"/>
          <w:szCs w:val="22"/>
        </w:rPr>
        <w:t xml:space="preserve"> wynosi</w:t>
      </w:r>
      <w:r w:rsidR="00765AFF" w:rsidRPr="23476654">
        <w:rPr>
          <w:rFonts w:ascii="Candara" w:hAnsi="Candara"/>
          <w:sz w:val="22"/>
          <w:szCs w:val="22"/>
        </w:rPr>
        <w:t xml:space="preserve"> 2 do 5 dni </w:t>
      </w:r>
      <w:r w:rsidR="0043257C" w:rsidRPr="23476654">
        <w:rPr>
          <w:rFonts w:ascii="Candara" w:hAnsi="Candara"/>
          <w:sz w:val="22"/>
          <w:szCs w:val="22"/>
        </w:rPr>
        <w:t xml:space="preserve">kolejno następujących po sobie </w:t>
      </w:r>
      <w:r w:rsidR="00765AFF" w:rsidRPr="23476654">
        <w:rPr>
          <w:rFonts w:ascii="Candara" w:hAnsi="Candara"/>
          <w:sz w:val="22"/>
          <w:szCs w:val="22"/>
        </w:rPr>
        <w:t xml:space="preserve">(bez wliczania dni podróży). </w:t>
      </w:r>
      <w:r w:rsidR="00DC4BC8" w:rsidRPr="23476654">
        <w:rPr>
          <w:rFonts w:ascii="Candara" w:hAnsi="Candara"/>
          <w:sz w:val="22"/>
          <w:szCs w:val="22"/>
        </w:rPr>
        <w:t xml:space="preserve"> </w:t>
      </w:r>
      <w:r w:rsidR="00765AFF" w:rsidRPr="23476654">
        <w:rPr>
          <w:rFonts w:ascii="Candara" w:hAnsi="Candara"/>
          <w:sz w:val="22"/>
          <w:szCs w:val="22"/>
        </w:rPr>
        <w:t xml:space="preserve">W przypadku dłuższego wyjazdu finansowaniem objęty </w:t>
      </w:r>
      <w:r w:rsidR="00765AFF" w:rsidRPr="23476654">
        <w:rPr>
          <w:rFonts w:ascii="Candara" w:hAnsi="Candara"/>
          <w:sz w:val="22"/>
          <w:szCs w:val="22"/>
        </w:rPr>
        <w:lastRenderedPageBreak/>
        <w:t>jest okres tylko 5 dni. Dzień podróży nie może być jednocześnie dniem realizowanej mo</w:t>
      </w:r>
      <w:r w:rsidRPr="23476654">
        <w:rPr>
          <w:rFonts w:ascii="Candara" w:hAnsi="Candara"/>
          <w:sz w:val="22"/>
          <w:szCs w:val="22"/>
        </w:rPr>
        <w:t>bilności</w:t>
      </w:r>
      <w:r w:rsidR="00765AFF" w:rsidRPr="23476654">
        <w:rPr>
          <w:rFonts w:ascii="Candara" w:hAnsi="Candara"/>
          <w:sz w:val="22"/>
          <w:szCs w:val="22"/>
        </w:rPr>
        <w:t>.</w:t>
      </w:r>
      <w:r w:rsidR="001D6AEE" w:rsidRPr="001D6AEE">
        <w:rPr>
          <w:rFonts w:asciiTheme="minorHAnsi" w:hAnsiTheme="minorHAnsi" w:cstheme="minorHAnsi"/>
          <w:sz w:val="22"/>
          <w:szCs w:val="22"/>
        </w:rPr>
        <w:t xml:space="preserve"> </w:t>
      </w:r>
      <w:r w:rsidR="001D6AEE" w:rsidRPr="00255704">
        <w:rPr>
          <w:rFonts w:asciiTheme="minorHAnsi" w:hAnsiTheme="minorHAnsi" w:cstheme="minorHAnsi"/>
          <w:sz w:val="22"/>
          <w:szCs w:val="22"/>
        </w:rPr>
        <w:t>W wyjątkowych sytuacjach (np. brak alternatywnego połączenia komunikacyjnego, mała odległość do ośrodka goszczącego) istnieje możliwość odbycia podróży w dniu rozpoczęcia lub zakończenia mobilności. W takiej sytuacji należy uzyskać zgodę Koordynatora Uczelnianego przed podpisaniem umowy finansowej. Koordynator Uczelniany podejmuje decyzję na podstawie analizy indywidualnego</w:t>
      </w:r>
      <w:r w:rsidR="001D6AEE">
        <w:rPr>
          <w:rFonts w:asciiTheme="minorHAnsi" w:hAnsiTheme="minorHAnsi" w:cstheme="minorHAnsi"/>
          <w:sz w:val="22"/>
          <w:szCs w:val="22"/>
        </w:rPr>
        <w:t xml:space="preserve"> przypadku.</w:t>
      </w:r>
    </w:p>
    <w:p w14:paraId="69DACDC1" w14:textId="77777777" w:rsidR="00286FCC" w:rsidRPr="004C33B6" w:rsidRDefault="00286FCC" w:rsidP="004C33B6"/>
    <w:p w14:paraId="390DC1E0" w14:textId="68A91C52" w:rsidR="00286FCC" w:rsidRPr="00131C08" w:rsidRDefault="00286FCC" w:rsidP="01F4CEA5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1F4CEA5">
        <w:rPr>
          <w:rFonts w:ascii="Candara" w:hAnsi="Candara"/>
          <w:sz w:val="22"/>
          <w:szCs w:val="22"/>
        </w:rPr>
        <w:t xml:space="preserve"> </w:t>
      </w:r>
      <w:r w:rsidR="0021678A" w:rsidRPr="01F4CEA5">
        <w:rPr>
          <w:rFonts w:ascii="Candara" w:hAnsi="Candara"/>
          <w:sz w:val="22"/>
          <w:szCs w:val="22"/>
        </w:rPr>
        <w:t xml:space="preserve">Rekrutacja osób zainteresowanych </w:t>
      </w:r>
      <w:r w:rsidR="00F241FB" w:rsidRPr="01F4CEA5">
        <w:rPr>
          <w:rFonts w:ascii="Candara" w:hAnsi="Candara"/>
          <w:sz w:val="22"/>
          <w:szCs w:val="22"/>
        </w:rPr>
        <w:t>wyjazdem na szkolenie o</w:t>
      </w:r>
      <w:r w:rsidR="0021678A" w:rsidRPr="01F4CEA5">
        <w:rPr>
          <w:rFonts w:ascii="Candara" w:hAnsi="Candara"/>
          <w:sz w:val="22"/>
          <w:szCs w:val="22"/>
        </w:rPr>
        <w:t xml:space="preserve">dbędzie się </w:t>
      </w:r>
      <w:r w:rsidR="00D500EF" w:rsidRPr="01F4CEA5">
        <w:rPr>
          <w:rFonts w:ascii="Candara" w:hAnsi="Candara"/>
          <w:sz w:val="22"/>
          <w:szCs w:val="22"/>
        </w:rPr>
        <w:t xml:space="preserve">w okresie </w:t>
      </w:r>
      <w:r w:rsidR="00AE63BF" w:rsidRPr="01F4CEA5">
        <w:rPr>
          <w:rFonts w:ascii="Candara" w:hAnsi="Candara"/>
          <w:sz w:val="22"/>
          <w:szCs w:val="22"/>
        </w:rPr>
        <w:t xml:space="preserve">                     </w:t>
      </w:r>
      <w:r w:rsidR="00DC4BC8" w:rsidRPr="00914E3A">
        <w:rPr>
          <w:rFonts w:ascii="Candara" w:hAnsi="Candara"/>
          <w:sz w:val="22"/>
          <w:szCs w:val="22"/>
        </w:rPr>
        <w:t>od</w:t>
      </w:r>
      <w:r w:rsidR="00DA30B4" w:rsidRPr="00914E3A">
        <w:rPr>
          <w:rFonts w:ascii="Candara" w:hAnsi="Candara"/>
          <w:sz w:val="22"/>
          <w:szCs w:val="22"/>
        </w:rPr>
        <w:t xml:space="preserve"> 14.10.2022 r. do 04.11</w:t>
      </w:r>
      <w:r w:rsidR="0012235C" w:rsidRPr="00914E3A">
        <w:rPr>
          <w:rFonts w:ascii="Candara" w:hAnsi="Candara"/>
          <w:sz w:val="22"/>
          <w:szCs w:val="22"/>
        </w:rPr>
        <w:t xml:space="preserve">.2022 r. </w:t>
      </w:r>
      <w:r w:rsidR="006F138D" w:rsidRPr="01F4CEA5">
        <w:rPr>
          <w:rFonts w:ascii="Candara" w:hAnsi="Candara"/>
          <w:sz w:val="22"/>
          <w:szCs w:val="22"/>
        </w:rPr>
        <w:t>Wniosek składany jest w Dziale Współpracy Międzynarodowej (DWM)</w:t>
      </w:r>
      <w:r w:rsidR="00C60238" w:rsidRPr="01F4CEA5">
        <w:rPr>
          <w:rFonts w:ascii="Candara" w:hAnsi="Candara"/>
          <w:sz w:val="22"/>
          <w:szCs w:val="22"/>
        </w:rPr>
        <w:t xml:space="preserve"> </w:t>
      </w:r>
      <w:r w:rsidR="00131C08" w:rsidRPr="01F4CEA5">
        <w:rPr>
          <w:rFonts w:ascii="Candara" w:hAnsi="Candara"/>
          <w:sz w:val="22"/>
          <w:szCs w:val="22"/>
        </w:rPr>
        <w:t xml:space="preserve">i </w:t>
      </w:r>
      <w:r w:rsidR="00E90F43" w:rsidRPr="01F4CEA5">
        <w:rPr>
          <w:rFonts w:ascii="Candara" w:hAnsi="Candara"/>
          <w:sz w:val="22"/>
          <w:szCs w:val="22"/>
        </w:rPr>
        <w:t>musi doty</w:t>
      </w:r>
      <w:r w:rsidR="0022330D" w:rsidRPr="01F4CEA5">
        <w:rPr>
          <w:rFonts w:ascii="Candara" w:hAnsi="Candara"/>
          <w:sz w:val="22"/>
          <w:szCs w:val="22"/>
        </w:rPr>
        <w:t xml:space="preserve">czyć wyjazdu </w:t>
      </w:r>
      <w:r w:rsidR="00E90F43" w:rsidRPr="01F4CEA5">
        <w:rPr>
          <w:rFonts w:ascii="Candara" w:hAnsi="Candara"/>
          <w:sz w:val="22"/>
          <w:szCs w:val="22"/>
        </w:rPr>
        <w:t>zakończonego</w:t>
      </w:r>
      <w:r w:rsidR="009457FB" w:rsidRPr="01F4CEA5">
        <w:rPr>
          <w:rFonts w:ascii="Candara" w:hAnsi="Candara"/>
          <w:sz w:val="22"/>
          <w:szCs w:val="22"/>
        </w:rPr>
        <w:t xml:space="preserve"> </w:t>
      </w:r>
      <w:r w:rsidR="001043E6" w:rsidRPr="01F4CEA5">
        <w:rPr>
          <w:rFonts w:ascii="Candara" w:hAnsi="Candara"/>
          <w:sz w:val="22"/>
          <w:szCs w:val="22"/>
        </w:rPr>
        <w:t>nie później niż 30 września 2023</w:t>
      </w:r>
      <w:r w:rsidR="005A53D1" w:rsidRPr="01F4CEA5">
        <w:rPr>
          <w:rFonts w:ascii="Candara" w:hAnsi="Candara"/>
          <w:sz w:val="22"/>
          <w:szCs w:val="22"/>
        </w:rPr>
        <w:t xml:space="preserve"> </w:t>
      </w:r>
      <w:r w:rsidR="009457FB" w:rsidRPr="01F4CEA5">
        <w:rPr>
          <w:rFonts w:ascii="Candara" w:hAnsi="Candara"/>
          <w:sz w:val="22"/>
          <w:szCs w:val="22"/>
        </w:rPr>
        <w:t xml:space="preserve">r. </w:t>
      </w:r>
      <w:r w:rsidRPr="01F4CEA5">
        <w:rPr>
          <w:rFonts w:ascii="Candara" w:hAnsi="Candara"/>
          <w:sz w:val="22"/>
          <w:szCs w:val="22"/>
        </w:rPr>
        <w:t>W przypadku większej liczby zgłoszeń niż dostępna liczba miejsc, zostanie utworzona lista rezerwowa. Gdy po zakończonej rekrutacji uczelnia będzie dysponowała wolnymi miejscami oraz środkami finansowymi na pokrycie wyjazdów, będzie prowadzona rekrutacja w trybie ciągłym, do wyczerpania śr</w:t>
      </w:r>
      <w:bookmarkStart w:id="0" w:name="_GoBack"/>
      <w:bookmarkEnd w:id="0"/>
      <w:r w:rsidRPr="01F4CEA5">
        <w:rPr>
          <w:rFonts w:ascii="Candara" w:hAnsi="Candara"/>
          <w:sz w:val="22"/>
          <w:szCs w:val="22"/>
        </w:rPr>
        <w:t>odków finansowych przeznaczonych na wyjazdy ST</w:t>
      </w:r>
      <w:r w:rsidR="007F63C9">
        <w:rPr>
          <w:rFonts w:ascii="Candara" w:hAnsi="Candara"/>
          <w:sz w:val="22"/>
          <w:szCs w:val="22"/>
        </w:rPr>
        <w:t xml:space="preserve"> w projekcie.</w:t>
      </w:r>
    </w:p>
    <w:p w14:paraId="0E27B00A" w14:textId="77777777" w:rsidR="00922A2D" w:rsidRPr="00131C08" w:rsidRDefault="00922A2D" w:rsidP="00DC52C2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269FBD11" w14:textId="77777777" w:rsidR="001F7467" w:rsidRPr="00131C08" w:rsidRDefault="00D07F28" w:rsidP="00922A2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</w:t>
      </w:r>
      <w:r w:rsidR="0022330D" w:rsidRPr="23476654">
        <w:rPr>
          <w:rFonts w:ascii="Candara" w:hAnsi="Candara"/>
          <w:sz w:val="22"/>
          <w:szCs w:val="22"/>
        </w:rPr>
        <w:t>Pracownik, który</w:t>
      </w:r>
      <w:r w:rsidR="002E65F9" w:rsidRPr="23476654">
        <w:rPr>
          <w:rFonts w:ascii="Candara" w:hAnsi="Candara"/>
          <w:sz w:val="22"/>
          <w:szCs w:val="22"/>
        </w:rPr>
        <w:t xml:space="preserve"> złoży dokumenty w rek</w:t>
      </w:r>
      <w:r w:rsidR="00DC4BC8" w:rsidRPr="23476654">
        <w:rPr>
          <w:rFonts w:ascii="Candara" w:hAnsi="Candara"/>
          <w:sz w:val="22"/>
          <w:szCs w:val="22"/>
        </w:rPr>
        <w:t>rutacji ciągłej jest zobowiązany</w:t>
      </w:r>
      <w:r w:rsidR="002E65F9" w:rsidRPr="23476654">
        <w:rPr>
          <w:rFonts w:ascii="Candara" w:hAnsi="Candara"/>
          <w:sz w:val="22"/>
          <w:szCs w:val="22"/>
        </w:rPr>
        <w:t xml:space="preserve"> </w:t>
      </w:r>
      <w:r w:rsidR="004E58DD" w:rsidRPr="23476654">
        <w:rPr>
          <w:rFonts w:ascii="Candara" w:hAnsi="Candara"/>
          <w:sz w:val="22"/>
          <w:szCs w:val="22"/>
        </w:rPr>
        <w:t>do</w:t>
      </w:r>
      <w:r w:rsidR="0022330D" w:rsidRPr="23476654">
        <w:rPr>
          <w:rFonts w:ascii="Candara" w:hAnsi="Candara"/>
          <w:sz w:val="22"/>
          <w:szCs w:val="22"/>
        </w:rPr>
        <w:t xml:space="preserve"> </w:t>
      </w:r>
      <w:r w:rsidR="004E58DD" w:rsidRPr="23476654">
        <w:rPr>
          <w:rFonts w:ascii="Candara" w:hAnsi="Candara"/>
          <w:sz w:val="22"/>
          <w:szCs w:val="22"/>
        </w:rPr>
        <w:t>zrealizowania mobilności</w:t>
      </w:r>
      <w:r w:rsidR="002E65F9" w:rsidRPr="23476654">
        <w:rPr>
          <w:rFonts w:ascii="Candara" w:hAnsi="Candara"/>
          <w:sz w:val="22"/>
          <w:szCs w:val="22"/>
        </w:rPr>
        <w:t xml:space="preserve"> w przeciągu dwóch miesięcy od da</w:t>
      </w:r>
      <w:r w:rsidR="004E58DD" w:rsidRPr="23476654">
        <w:rPr>
          <w:rFonts w:ascii="Candara" w:hAnsi="Candara"/>
          <w:sz w:val="22"/>
          <w:szCs w:val="22"/>
        </w:rPr>
        <w:t xml:space="preserve">ty wpłynięcia dokumentów do </w:t>
      </w:r>
      <w:r w:rsidR="00E90F43" w:rsidRPr="23476654">
        <w:rPr>
          <w:rFonts w:ascii="Candara" w:hAnsi="Candara"/>
          <w:sz w:val="22"/>
          <w:szCs w:val="22"/>
        </w:rPr>
        <w:t>DWM</w:t>
      </w:r>
      <w:r w:rsidR="006F138D" w:rsidRPr="23476654">
        <w:rPr>
          <w:rFonts w:ascii="Candara" w:hAnsi="Candara"/>
          <w:sz w:val="22"/>
          <w:szCs w:val="22"/>
        </w:rPr>
        <w:t>. Wszelkie</w:t>
      </w:r>
      <w:r w:rsidR="004E58DD" w:rsidRPr="23476654">
        <w:rPr>
          <w:rFonts w:ascii="Candara" w:hAnsi="Candara"/>
          <w:sz w:val="22"/>
          <w:szCs w:val="22"/>
        </w:rPr>
        <w:t xml:space="preserve"> przesunięcia terminu realizacji mobilności są możliwe jedynie w ramach dwóch miesięc</w:t>
      </w:r>
      <w:r w:rsidR="006F138D" w:rsidRPr="23476654">
        <w:rPr>
          <w:rFonts w:ascii="Candara" w:hAnsi="Candara"/>
          <w:sz w:val="22"/>
          <w:szCs w:val="22"/>
        </w:rPr>
        <w:t>y od daty wpłynięcia dokumentów</w:t>
      </w:r>
      <w:r w:rsidR="004E58DD" w:rsidRPr="23476654">
        <w:rPr>
          <w:rFonts w:ascii="Candara" w:hAnsi="Candara"/>
          <w:sz w:val="22"/>
          <w:szCs w:val="22"/>
        </w:rPr>
        <w:t>.</w:t>
      </w:r>
      <w:r w:rsidRPr="23476654">
        <w:rPr>
          <w:rFonts w:ascii="Candara" w:hAnsi="Candara"/>
          <w:sz w:val="22"/>
          <w:szCs w:val="22"/>
        </w:rPr>
        <w:t xml:space="preserve"> </w:t>
      </w:r>
      <w:r w:rsidR="00F576F6" w:rsidRPr="23476654">
        <w:rPr>
          <w:rFonts w:ascii="Candara" w:hAnsi="Candara"/>
          <w:sz w:val="22"/>
          <w:szCs w:val="22"/>
        </w:rPr>
        <w:t>Nie</w:t>
      </w:r>
      <w:r w:rsidR="002E65F9" w:rsidRPr="23476654">
        <w:rPr>
          <w:rFonts w:ascii="Candara" w:hAnsi="Candara"/>
          <w:sz w:val="22"/>
          <w:szCs w:val="22"/>
        </w:rPr>
        <w:t>spełnienie powyższego war</w:t>
      </w:r>
      <w:r w:rsidR="004E58DD" w:rsidRPr="23476654">
        <w:rPr>
          <w:rFonts w:ascii="Candara" w:hAnsi="Candara"/>
          <w:sz w:val="22"/>
          <w:szCs w:val="22"/>
        </w:rPr>
        <w:t>unku skutkować będzie brakiem możliwości zrealizowania danej mobilności</w:t>
      </w:r>
      <w:r w:rsidR="00F576F6" w:rsidRPr="23476654">
        <w:rPr>
          <w:rFonts w:ascii="Candara" w:hAnsi="Candara"/>
          <w:sz w:val="22"/>
          <w:szCs w:val="22"/>
        </w:rPr>
        <w:t xml:space="preserve">. </w:t>
      </w:r>
      <w:r w:rsidR="002006D3" w:rsidRPr="23476654">
        <w:rPr>
          <w:rFonts w:ascii="Candara" w:hAnsi="Candara"/>
          <w:sz w:val="22"/>
          <w:szCs w:val="22"/>
        </w:rPr>
        <w:t>P</w:t>
      </w:r>
      <w:r w:rsidR="00DD659D" w:rsidRPr="23476654">
        <w:rPr>
          <w:rFonts w:ascii="Candara" w:hAnsi="Candara"/>
          <w:sz w:val="22"/>
          <w:szCs w:val="22"/>
        </w:rPr>
        <w:t>odczas rekrutacji ciągłej o kwalifikacji na wyjazd de</w:t>
      </w:r>
      <w:r w:rsidR="00F576F6" w:rsidRPr="23476654">
        <w:rPr>
          <w:rFonts w:ascii="Candara" w:hAnsi="Candara"/>
          <w:sz w:val="22"/>
          <w:szCs w:val="22"/>
        </w:rPr>
        <w:t>cydować</w:t>
      </w:r>
      <w:r w:rsidR="002006D3" w:rsidRPr="23476654">
        <w:rPr>
          <w:rFonts w:ascii="Candara" w:hAnsi="Candara"/>
          <w:sz w:val="22"/>
          <w:szCs w:val="22"/>
        </w:rPr>
        <w:t xml:space="preserve"> będzie kolejność zgłoszeń. </w:t>
      </w:r>
      <w:r w:rsidR="004B7AFE" w:rsidRPr="23476654">
        <w:rPr>
          <w:rFonts w:ascii="Candara" w:hAnsi="Candara"/>
          <w:sz w:val="22"/>
          <w:szCs w:val="22"/>
        </w:rPr>
        <w:t xml:space="preserve">W przypadku wpłynięcia więcej niż jednego wniosku w tym samym czasie, </w:t>
      </w:r>
      <w:r w:rsidR="007B1D92" w:rsidRPr="23476654">
        <w:rPr>
          <w:rFonts w:ascii="Candara" w:hAnsi="Candara"/>
          <w:sz w:val="22"/>
          <w:szCs w:val="22"/>
        </w:rPr>
        <w:t xml:space="preserve">i niewystarczającej </w:t>
      </w:r>
      <w:r w:rsidR="004B7AFE" w:rsidRPr="23476654">
        <w:rPr>
          <w:rFonts w:ascii="Candara" w:hAnsi="Candara"/>
          <w:sz w:val="22"/>
          <w:szCs w:val="22"/>
        </w:rPr>
        <w:t>iloś</w:t>
      </w:r>
      <w:r w:rsidR="007B1D92" w:rsidRPr="23476654">
        <w:rPr>
          <w:rFonts w:ascii="Candara" w:hAnsi="Candara"/>
          <w:sz w:val="22"/>
          <w:szCs w:val="22"/>
        </w:rPr>
        <w:t>ci</w:t>
      </w:r>
      <w:r w:rsidR="004B7AFE" w:rsidRPr="23476654">
        <w:rPr>
          <w:rFonts w:ascii="Candara" w:hAnsi="Candara"/>
          <w:sz w:val="22"/>
          <w:szCs w:val="22"/>
        </w:rPr>
        <w:t xml:space="preserve"> środków</w:t>
      </w:r>
      <w:r w:rsidR="007B1D92" w:rsidRPr="23476654">
        <w:rPr>
          <w:rFonts w:ascii="Candara" w:hAnsi="Candara"/>
          <w:sz w:val="22"/>
          <w:szCs w:val="22"/>
        </w:rPr>
        <w:t xml:space="preserve"> finansowych na pokrycie wszystkich mobilności</w:t>
      </w:r>
      <w:r w:rsidR="004B7AFE" w:rsidRPr="23476654">
        <w:rPr>
          <w:rFonts w:ascii="Candara" w:hAnsi="Candara"/>
          <w:sz w:val="22"/>
          <w:szCs w:val="22"/>
        </w:rPr>
        <w:t xml:space="preserve">, </w:t>
      </w:r>
      <w:r w:rsidR="00934CF5" w:rsidRPr="23476654">
        <w:rPr>
          <w:rFonts w:ascii="Candara" w:hAnsi="Candara"/>
          <w:sz w:val="22"/>
          <w:szCs w:val="22"/>
        </w:rPr>
        <w:t xml:space="preserve">wnioski takie będą rozpatrywane zgodnie  z </w:t>
      </w:r>
      <w:r w:rsidR="004B7AFE" w:rsidRPr="23476654">
        <w:rPr>
          <w:rFonts w:ascii="Candara" w:hAnsi="Candara"/>
          <w:sz w:val="22"/>
          <w:szCs w:val="22"/>
        </w:rPr>
        <w:t>punkt</w:t>
      </w:r>
      <w:r w:rsidR="00934CF5" w:rsidRPr="23476654">
        <w:rPr>
          <w:rFonts w:ascii="Candara" w:hAnsi="Candara"/>
          <w:sz w:val="22"/>
          <w:szCs w:val="22"/>
        </w:rPr>
        <w:t>em</w:t>
      </w:r>
      <w:r w:rsidR="00E90F43" w:rsidRPr="23476654">
        <w:rPr>
          <w:rFonts w:ascii="Candara" w:hAnsi="Candara"/>
          <w:sz w:val="22"/>
          <w:szCs w:val="22"/>
        </w:rPr>
        <w:t xml:space="preserve"> 12</w:t>
      </w:r>
      <w:r w:rsidR="004B7AFE" w:rsidRPr="23476654">
        <w:rPr>
          <w:rFonts w:ascii="Candara" w:hAnsi="Candara"/>
          <w:sz w:val="22"/>
          <w:szCs w:val="22"/>
        </w:rPr>
        <w:t>.</w:t>
      </w:r>
    </w:p>
    <w:p w14:paraId="60061E4C" w14:textId="77777777" w:rsidR="001F7467" w:rsidRPr="00131C08" w:rsidRDefault="001F74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3AA0711" w14:textId="77777777" w:rsidR="006D4F36" w:rsidRPr="00131C08" w:rsidRDefault="00C60238" w:rsidP="006D4F36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</w:t>
      </w:r>
      <w:r w:rsidR="000A21EB" w:rsidRPr="23476654">
        <w:rPr>
          <w:rFonts w:ascii="Candara" w:hAnsi="Candara"/>
          <w:sz w:val="22"/>
          <w:szCs w:val="22"/>
        </w:rPr>
        <w:t>Wniosek obejmuje:</w:t>
      </w:r>
    </w:p>
    <w:p w14:paraId="13297372" w14:textId="77777777" w:rsidR="001A7F18" w:rsidRPr="00131C08" w:rsidRDefault="000F2A67" w:rsidP="00131C08">
      <w:pPr>
        <w:pStyle w:val="NormalnyWeb"/>
        <w:numPr>
          <w:ilvl w:val="0"/>
          <w:numId w:val="12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Po</w:t>
      </w:r>
      <w:r w:rsidR="00F241FB" w:rsidRPr="00131C08">
        <w:rPr>
          <w:rFonts w:ascii="Candara" w:hAnsi="Candara"/>
          <w:sz w:val="22"/>
          <w:szCs w:val="22"/>
        </w:rPr>
        <w:t>rozumienie o programie szkolenia</w:t>
      </w:r>
      <w:r w:rsidR="00D30061" w:rsidRPr="00131C08">
        <w:rPr>
          <w:rFonts w:ascii="Candara" w:hAnsi="Candara"/>
          <w:sz w:val="22"/>
          <w:szCs w:val="22"/>
        </w:rPr>
        <w:t xml:space="preserve"> </w:t>
      </w:r>
      <w:r w:rsidRPr="00131C08">
        <w:rPr>
          <w:rFonts w:ascii="Candara" w:hAnsi="Candara"/>
          <w:sz w:val="22"/>
          <w:szCs w:val="22"/>
        </w:rPr>
        <w:t xml:space="preserve"> (</w:t>
      </w:r>
      <w:r w:rsidR="00F241FB" w:rsidRPr="00131C08">
        <w:rPr>
          <w:rFonts w:ascii="Candara" w:hAnsi="Candara"/>
          <w:sz w:val="22"/>
          <w:szCs w:val="22"/>
        </w:rPr>
        <w:t xml:space="preserve">Staff </w:t>
      </w:r>
      <w:proofErr w:type="spellStart"/>
      <w:r w:rsidR="00F241FB" w:rsidRPr="00131C08">
        <w:rPr>
          <w:rFonts w:ascii="Candara" w:hAnsi="Candara"/>
          <w:sz w:val="22"/>
          <w:szCs w:val="22"/>
        </w:rPr>
        <w:t>Mobility</w:t>
      </w:r>
      <w:proofErr w:type="spellEnd"/>
      <w:r w:rsidR="00F241FB" w:rsidRPr="00131C08">
        <w:rPr>
          <w:rFonts w:ascii="Candara" w:hAnsi="Candara"/>
          <w:sz w:val="22"/>
          <w:szCs w:val="22"/>
        </w:rPr>
        <w:t xml:space="preserve"> for Training</w:t>
      </w:r>
      <w:r w:rsidR="0027062C" w:rsidRPr="00131C08">
        <w:rPr>
          <w:rFonts w:ascii="Candara" w:hAnsi="Candara"/>
          <w:sz w:val="22"/>
          <w:szCs w:val="22"/>
        </w:rPr>
        <w:t xml:space="preserve"> </w:t>
      </w:r>
      <w:proofErr w:type="spellStart"/>
      <w:r w:rsidR="0027062C" w:rsidRPr="00131C08">
        <w:rPr>
          <w:rFonts w:ascii="Candara" w:hAnsi="Candara"/>
          <w:sz w:val="22"/>
          <w:szCs w:val="22"/>
        </w:rPr>
        <w:t>Mobility</w:t>
      </w:r>
      <w:proofErr w:type="spellEnd"/>
      <w:r w:rsidR="0027062C" w:rsidRPr="00131C08">
        <w:rPr>
          <w:rFonts w:ascii="Candara" w:hAnsi="Candara"/>
          <w:sz w:val="22"/>
          <w:szCs w:val="22"/>
        </w:rPr>
        <w:t xml:space="preserve"> Agreement</w:t>
      </w:r>
      <w:r w:rsidR="00D30061" w:rsidRPr="00131C08">
        <w:rPr>
          <w:rFonts w:ascii="Candara" w:hAnsi="Candara"/>
          <w:sz w:val="22"/>
          <w:szCs w:val="22"/>
        </w:rPr>
        <w:t xml:space="preserve">) </w:t>
      </w:r>
      <w:r w:rsidR="000A21EB" w:rsidRPr="00131C08">
        <w:rPr>
          <w:rFonts w:ascii="Candara" w:hAnsi="Candara"/>
          <w:sz w:val="22"/>
          <w:szCs w:val="22"/>
        </w:rPr>
        <w:t>podpisa</w:t>
      </w:r>
      <w:r w:rsidRPr="00131C08">
        <w:rPr>
          <w:rFonts w:ascii="Candara" w:hAnsi="Candara"/>
          <w:sz w:val="22"/>
          <w:szCs w:val="22"/>
        </w:rPr>
        <w:t>ne</w:t>
      </w:r>
      <w:r w:rsidR="000A21EB" w:rsidRPr="00131C08">
        <w:rPr>
          <w:rFonts w:ascii="Candara" w:hAnsi="Candara"/>
          <w:sz w:val="22"/>
          <w:szCs w:val="22"/>
        </w:rPr>
        <w:t xml:space="preserve"> przez </w:t>
      </w:r>
      <w:r w:rsidR="00FD788C" w:rsidRPr="00131C08">
        <w:rPr>
          <w:rFonts w:ascii="Candara" w:hAnsi="Candara"/>
          <w:sz w:val="22"/>
          <w:szCs w:val="22"/>
        </w:rPr>
        <w:t>trzy</w:t>
      </w:r>
      <w:r w:rsidR="000A3C07" w:rsidRPr="00131C08">
        <w:rPr>
          <w:rFonts w:ascii="Candara" w:hAnsi="Candara"/>
          <w:sz w:val="22"/>
          <w:szCs w:val="22"/>
        </w:rPr>
        <w:t xml:space="preserve"> </w:t>
      </w:r>
      <w:r w:rsidR="000A21EB" w:rsidRPr="00131C08">
        <w:rPr>
          <w:rFonts w:ascii="Candara" w:hAnsi="Candara"/>
          <w:sz w:val="22"/>
          <w:szCs w:val="22"/>
        </w:rPr>
        <w:t>strony</w:t>
      </w:r>
      <w:r w:rsidR="00E07EFE" w:rsidRPr="00131C08">
        <w:rPr>
          <w:rFonts w:ascii="Candara" w:hAnsi="Candara"/>
          <w:sz w:val="22"/>
          <w:szCs w:val="22"/>
        </w:rPr>
        <w:t xml:space="preserve"> (</w:t>
      </w:r>
      <w:r w:rsidR="002B7279" w:rsidRPr="00131C08">
        <w:rPr>
          <w:rFonts w:ascii="Candara" w:hAnsi="Candara"/>
          <w:sz w:val="22"/>
          <w:szCs w:val="22"/>
        </w:rPr>
        <w:t>instytucja wysyłająca</w:t>
      </w:r>
      <w:r w:rsidR="00D30061" w:rsidRPr="00131C08">
        <w:rPr>
          <w:rFonts w:ascii="Candara" w:hAnsi="Candara"/>
          <w:sz w:val="22"/>
          <w:szCs w:val="22"/>
        </w:rPr>
        <w:t xml:space="preserve"> </w:t>
      </w:r>
      <w:r w:rsidR="006D6EBA" w:rsidRPr="00131C08">
        <w:rPr>
          <w:rFonts w:ascii="Candara" w:hAnsi="Candara"/>
          <w:sz w:val="22"/>
          <w:szCs w:val="22"/>
        </w:rPr>
        <w:t>-</w:t>
      </w:r>
      <w:r w:rsidR="00D30061" w:rsidRPr="00131C08">
        <w:rPr>
          <w:rFonts w:ascii="Candara" w:hAnsi="Candara"/>
          <w:sz w:val="22"/>
          <w:szCs w:val="22"/>
        </w:rPr>
        <w:t xml:space="preserve"> koordynator wydziałowy/instytutowy, koordynator uczelniany lub kierownik jednostki</w:t>
      </w:r>
      <w:r w:rsidR="006F138D" w:rsidRPr="00131C08">
        <w:rPr>
          <w:rFonts w:ascii="Candara" w:hAnsi="Candara"/>
          <w:sz w:val="22"/>
          <w:szCs w:val="22"/>
        </w:rPr>
        <w:t xml:space="preserve">; pracownik ubiegający się o wyjazd; instytucja przyjmująca - </w:t>
      </w:r>
      <w:r w:rsidR="002B7279" w:rsidRPr="00131C08">
        <w:rPr>
          <w:rFonts w:ascii="Candara" w:hAnsi="Candara"/>
          <w:sz w:val="22"/>
          <w:szCs w:val="22"/>
        </w:rPr>
        <w:t>osoba upoważniona</w:t>
      </w:r>
      <w:r w:rsidR="00D30061" w:rsidRPr="00131C08">
        <w:rPr>
          <w:rFonts w:ascii="Candara" w:hAnsi="Candara"/>
          <w:sz w:val="22"/>
          <w:szCs w:val="22"/>
        </w:rPr>
        <w:t>)</w:t>
      </w:r>
      <w:r w:rsidR="003164D0" w:rsidRPr="00131C08">
        <w:rPr>
          <w:rFonts w:ascii="Candara" w:hAnsi="Candara"/>
          <w:sz w:val="22"/>
          <w:szCs w:val="22"/>
        </w:rPr>
        <w:t>,</w:t>
      </w:r>
      <w:r w:rsidR="006B517B" w:rsidRPr="00131C08">
        <w:rPr>
          <w:rFonts w:ascii="Candara" w:hAnsi="Candara"/>
          <w:sz w:val="22"/>
          <w:szCs w:val="22"/>
        </w:rPr>
        <w:t xml:space="preserve"> </w:t>
      </w:r>
      <w:r w:rsidR="00F241FB" w:rsidRPr="00131C08">
        <w:rPr>
          <w:rFonts w:ascii="Candara" w:hAnsi="Candara"/>
          <w:sz w:val="22"/>
          <w:szCs w:val="22"/>
        </w:rPr>
        <w:t>określający wybraną instytucję, planowane daty szkolenia, zakładane cele i oczekiwane rezultaty realizowanego szkolenia oraz harmonogram pracy i zadania pracownika</w:t>
      </w:r>
      <w:r w:rsidR="006F138D" w:rsidRPr="00131C08">
        <w:rPr>
          <w:rFonts w:ascii="Candara" w:hAnsi="Candara"/>
          <w:sz w:val="22"/>
          <w:szCs w:val="22"/>
        </w:rPr>
        <w:t>,</w:t>
      </w:r>
      <w:r w:rsidR="00F241FB" w:rsidRPr="00131C08">
        <w:rPr>
          <w:rFonts w:ascii="Candara" w:hAnsi="Candara"/>
          <w:sz w:val="22"/>
          <w:szCs w:val="22"/>
        </w:rPr>
        <w:t xml:space="preserve">  </w:t>
      </w:r>
    </w:p>
    <w:p w14:paraId="04DDD42D" w14:textId="77777777" w:rsidR="001F7467" w:rsidRPr="00131C08" w:rsidRDefault="00E45C93" w:rsidP="006D4F36">
      <w:pPr>
        <w:pStyle w:val="NormalnyWeb"/>
        <w:numPr>
          <w:ilvl w:val="0"/>
          <w:numId w:val="12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Formularz zgłoszeniowy.</w:t>
      </w:r>
    </w:p>
    <w:p w14:paraId="44EAFD9C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1485"/>
        <w:jc w:val="both"/>
        <w:rPr>
          <w:rFonts w:ascii="Candara" w:hAnsi="Candara"/>
          <w:sz w:val="22"/>
          <w:szCs w:val="22"/>
        </w:rPr>
      </w:pPr>
    </w:p>
    <w:p w14:paraId="759BFA1E" w14:textId="77777777" w:rsidR="00CB76F3" w:rsidRPr="00131C08" w:rsidRDefault="000F2A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Po</w:t>
      </w:r>
      <w:r w:rsidR="00F241FB" w:rsidRPr="00131C08">
        <w:rPr>
          <w:rFonts w:ascii="Candara" w:hAnsi="Candara"/>
          <w:sz w:val="22"/>
          <w:szCs w:val="22"/>
        </w:rPr>
        <w:t>rozumienie o programie szkolenia</w:t>
      </w:r>
      <w:r w:rsidR="00CB76F3" w:rsidRPr="00131C08">
        <w:rPr>
          <w:rFonts w:ascii="Candara" w:hAnsi="Candara"/>
          <w:sz w:val="22"/>
          <w:szCs w:val="22"/>
        </w:rPr>
        <w:t xml:space="preserve"> </w:t>
      </w:r>
      <w:r w:rsidR="00E45C93" w:rsidRPr="00131C08">
        <w:rPr>
          <w:rFonts w:ascii="Candara" w:hAnsi="Candara"/>
          <w:sz w:val="22"/>
          <w:szCs w:val="22"/>
        </w:rPr>
        <w:t xml:space="preserve">oraz Formularz zgłoszeniowy </w:t>
      </w:r>
      <w:r w:rsidRPr="00131C08">
        <w:rPr>
          <w:rFonts w:ascii="Candara" w:hAnsi="Candara"/>
          <w:sz w:val="22"/>
          <w:szCs w:val="22"/>
        </w:rPr>
        <w:t>są</w:t>
      </w:r>
      <w:r w:rsidR="00CB76F3" w:rsidRPr="00131C08">
        <w:rPr>
          <w:rFonts w:ascii="Candara" w:hAnsi="Candara"/>
          <w:sz w:val="22"/>
          <w:szCs w:val="22"/>
        </w:rPr>
        <w:t xml:space="preserve"> dostępn</w:t>
      </w:r>
      <w:r w:rsidRPr="00131C08">
        <w:rPr>
          <w:rFonts w:ascii="Candara" w:hAnsi="Candara"/>
          <w:sz w:val="22"/>
          <w:szCs w:val="22"/>
        </w:rPr>
        <w:t>e</w:t>
      </w:r>
      <w:r w:rsidR="00CB76F3" w:rsidRPr="00131C08">
        <w:rPr>
          <w:rFonts w:ascii="Candara" w:hAnsi="Candara"/>
          <w:sz w:val="22"/>
          <w:szCs w:val="22"/>
        </w:rPr>
        <w:t xml:space="preserve"> na stronie internetowej uczelni.</w:t>
      </w:r>
      <w:r w:rsidR="00242405" w:rsidRPr="00131C08">
        <w:rPr>
          <w:rFonts w:ascii="Candara" w:hAnsi="Candara"/>
          <w:sz w:val="22"/>
          <w:szCs w:val="22"/>
        </w:rPr>
        <w:t xml:space="preserve"> </w:t>
      </w:r>
      <w:r w:rsidR="00BA4136" w:rsidRPr="00131C08">
        <w:rPr>
          <w:rFonts w:ascii="Candara" w:hAnsi="Candara"/>
          <w:sz w:val="22"/>
          <w:szCs w:val="22"/>
        </w:rPr>
        <w:t xml:space="preserve">Wnioski </w:t>
      </w:r>
      <w:r w:rsidR="00242405" w:rsidRPr="00131C08">
        <w:rPr>
          <w:rFonts w:ascii="Candara" w:hAnsi="Candara"/>
          <w:sz w:val="22"/>
          <w:szCs w:val="22"/>
        </w:rPr>
        <w:t>niekompletne bądź zło</w:t>
      </w:r>
      <w:r w:rsidR="00BA4136" w:rsidRPr="00131C08">
        <w:rPr>
          <w:rFonts w:ascii="Candara" w:hAnsi="Candara"/>
          <w:sz w:val="22"/>
          <w:szCs w:val="22"/>
        </w:rPr>
        <w:t>żone na nieprawidłowych wzorach</w:t>
      </w:r>
      <w:r w:rsidR="006D6EBA" w:rsidRPr="00131C08">
        <w:rPr>
          <w:rFonts w:ascii="Candara" w:hAnsi="Candara"/>
          <w:sz w:val="22"/>
          <w:szCs w:val="22"/>
        </w:rPr>
        <w:t xml:space="preserve"> nie</w:t>
      </w:r>
      <w:r w:rsidR="00BA4136" w:rsidRPr="00131C08">
        <w:rPr>
          <w:rFonts w:ascii="Candara" w:hAnsi="Candara"/>
          <w:sz w:val="22"/>
          <w:szCs w:val="22"/>
        </w:rPr>
        <w:t xml:space="preserve"> </w:t>
      </w:r>
      <w:r w:rsidR="002B7279" w:rsidRPr="00131C08">
        <w:rPr>
          <w:rFonts w:ascii="Candara" w:hAnsi="Candara"/>
          <w:sz w:val="22"/>
          <w:szCs w:val="22"/>
        </w:rPr>
        <w:t>będ</w:t>
      </w:r>
      <w:r w:rsidR="00242405" w:rsidRPr="00131C08">
        <w:rPr>
          <w:rFonts w:ascii="Candara" w:hAnsi="Candara"/>
          <w:sz w:val="22"/>
          <w:szCs w:val="22"/>
        </w:rPr>
        <w:t xml:space="preserve">ą </w:t>
      </w:r>
      <w:r w:rsidR="006D6EBA" w:rsidRPr="00131C08">
        <w:rPr>
          <w:rFonts w:ascii="Candara" w:hAnsi="Candara"/>
          <w:sz w:val="22"/>
          <w:szCs w:val="22"/>
        </w:rPr>
        <w:t>rozpatrywane</w:t>
      </w:r>
      <w:r w:rsidR="00242405" w:rsidRPr="00131C08">
        <w:rPr>
          <w:rFonts w:ascii="Candara" w:hAnsi="Candara"/>
          <w:sz w:val="22"/>
          <w:szCs w:val="22"/>
        </w:rPr>
        <w:t>.</w:t>
      </w:r>
    </w:p>
    <w:p w14:paraId="4B94D5A5" w14:textId="77777777" w:rsidR="001F7467" w:rsidRPr="00131C08" w:rsidRDefault="001F74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593CAF04" w14:textId="77777777" w:rsidR="000C7C4F" w:rsidRPr="00131C08" w:rsidRDefault="00E74C8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</w:t>
      </w:r>
      <w:r w:rsidR="000C7C4F" w:rsidRPr="23476654">
        <w:rPr>
          <w:rFonts w:ascii="Candara" w:hAnsi="Candara"/>
          <w:sz w:val="22"/>
          <w:szCs w:val="22"/>
        </w:rPr>
        <w:t>Kwalifikacja kandydatów zainteresowanych wyjazd</w:t>
      </w:r>
      <w:r w:rsidR="00F241FB" w:rsidRPr="23476654">
        <w:rPr>
          <w:rFonts w:ascii="Candara" w:hAnsi="Candara"/>
          <w:sz w:val="22"/>
          <w:szCs w:val="22"/>
        </w:rPr>
        <w:t>ami w ramach STT</w:t>
      </w:r>
      <w:r w:rsidR="000C7C4F" w:rsidRPr="23476654">
        <w:rPr>
          <w:rFonts w:ascii="Candara" w:hAnsi="Candara"/>
          <w:sz w:val="22"/>
          <w:szCs w:val="22"/>
        </w:rPr>
        <w:t xml:space="preserve"> prowadzona jest </w:t>
      </w:r>
      <w:r w:rsidR="00AE63BF" w:rsidRPr="23476654">
        <w:rPr>
          <w:rFonts w:ascii="Candara" w:hAnsi="Candara"/>
          <w:sz w:val="22"/>
          <w:szCs w:val="22"/>
        </w:rPr>
        <w:t xml:space="preserve">                </w:t>
      </w:r>
      <w:r w:rsidR="006F138D" w:rsidRPr="23476654">
        <w:rPr>
          <w:rFonts w:ascii="Candara" w:hAnsi="Candara"/>
          <w:sz w:val="22"/>
          <w:szCs w:val="22"/>
        </w:rPr>
        <w:t>w DWM</w:t>
      </w:r>
      <w:r w:rsidR="000C7C4F" w:rsidRPr="23476654">
        <w:rPr>
          <w:rFonts w:ascii="Candara" w:hAnsi="Candara"/>
          <w:sz w:val="22"/>
          <w:szCs w:val="22"/>
        </w:rPr>
        <w:t xml:space="preserve">. Wnioski są oceniane w komisji 3 osobowej, składającej się z Prorektora ds. </w:t>
      </w:r>
      <w:r w:rsidR="00B617E2" w:rsidRPr="23476654">
        <w:rPr>
          <w:rFonts w:ascii="Candara" w:hAnsi="Candara"/>
          <w:sz w:val="22"/>
          <w:szCs w:val="22"/>
        </w:rPr>
        <w:t>nauki</w:t>
      </w:r>
      <w:r w:rsidR="00870126" w:rsidRPr="23476654">
        <w:rPr>
          <w:rFonts w:ascii="Candara" w:hAnsi="Candara"/>
          <w:sz w:val="22"/>
          <w:szCs w:val="22"/>
        </w:rPr>
        <w:t xml:space="preserve"> i współpracy międzynarodowej</w:t>
      </w:r>
      <w:r w:rsidR="000C7C4F" w:rsidRPr="23476654">
        <w:rPr>
          <w:rFonts w:ascii="Candara" w:hAnsi="Candara"/>
          <w:sz w:val="22"/>
          <w:szCs w:val="22"/>
        </w:rPr>
        <w:t xml:space="preserve"> oraz </w:t>
      </w:r>
      <w:r w:rsidR="00655EA6" w:rsidRPr="23476654">
        <w:rPr>
          <w:rFonts w:ascii="Candara" w:hAnsi="Candara"/>
          <w:sz w:val="22"/>
          <w:szCs w:val="22"/>
        </w:rPr>
        <w:t xml:space="preserve">dwóch pracowników </w:t>
      </w:r>
      <w:r w:rsidR="000C7C4F" w:rsidRPr="23476654">
        <w:rPr>
          <w:rFonts w:ascii="Candara" w:hAnsi="Candara"/>
          <w:sz w:val="22"/>
          <w:szCs w:val="22"/>
        </w:rPr>
        <w:t>D</w:t>
      </w:r>
      <w:r w:rsidR="00870126" w:rsidRPr="23476654">
        <w:rPr>
          <w:rFonts w:ascii="Candara" w:hAnsi="Candara"/>
          <w:sz w:val="22"/>
          <w:szCs w:val="22"/>
        </w:rPr>
        <w:t>WM</w:t>
      </w:r>
      <w:r w:rsidR="000C7C4F" w:rsidRPr="23476654">
        <w:rPr>
          <w:rFonts w:ascii="Candara" w:hAnsi="Candara"/>
          <w:sz w:val="22"/>
          <w:szCs w:val="22"/>
        </w:rPr>
        <w:t xml:space="preserve">. </w:t>
      </w:r>
    </w:p>
    <w:p w14:paraId="3DEEC669" w14:textId="77777777" w:rsidR="001F7467" w:rsidRPr="00131C08" w:rsidRDefault="001F7467" w:rsidP="00DC52C2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764F1282" w14:textId="77777777" w:rsidR="00F241FB" w:rsidRPr="00131C08" w:rsidRDefault="00E74C8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</w:t>
      </w:r>
      <w:r w:rsidR="00F241FB" w:rsidRPr="23476654">
        <w:rPr>
          <w:rFonts w:ascii="Candara" w:hAnsi="Candara"/>
          <w:sz w:val="22"/>
          <w:szCs w:val="22"/>
        </w:rPr>
        <w:t xml:space="preserve">Przy kwalifikacji obowiązują następujące kategorie pierwszeństwa: </w:t>
      </w:r>
    </w:p>
    <w:p w14:paraId="5E452A9E" w14:textId="47131CC6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1)  pierwsza kategoria – osoby, </w:t>
      </w:r>
      <w:r w:rsidR="001E0C71" w:rsidRPr="00131C08">
        <w:rPr>
          <w:rFonts w:ascii="Candara" w:hAnsi="Candara"/>
          <w:sz w:val="22"/>
          <w:szCs w:val="22"/>
        </w:rPr>
        <w:t>dla których będzie to pierwszy wyjazd w ramach programu Erasmus+</w:t>
      </w:r>
      <w:r w:rsidR="00E90F43" w:rsidRPr="00131C08">
        <w:rPr>
          <w:rFonts w:ascii="Candara" w:hAnsi="Candara"/>
          <w:sz w:val="22"/>
          <w:szCs w:val="22"/>
        </w:rPr>
        <w:t>;</w:t>
      </w:r>
      <w:r w:rsidRPr="00131C08">
        <w:rPr>
          <w:rFonts w:ascii="Candara" w:hAnsi="Candara"/>
          <w:sz w:val="22"/>
          <w:szCs w:val="22"/>
        </w:rPr>
        <w:t xml:space="preserve"> </w:t>
      </w:r>
    </w:p>
    <w:p w14:paraId="598B9803" w14:textId="77777777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2) druga kategoria – osoby, które są szczególnie zaangażowane w realizację programu Erasmus+ na Uniwersytecie w Białymstoku;</w:t>
      </w:r>
    </w:p>
    <w:p w14:paraId="65A09579" w14:textId="77777777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3) trzecia kategoria – pracownicy nie będący nauczycielami akademickimi (pracownicy administracji centralnej i wydziałowej, pracownicy inżynieryjno-techniczni, informatycy, bibliotekarze, pracownicy informacji naukowej i dokumentacji), o ile nie należą do kategorii pierwszej i drugiej;</w:t>
      </w:r>
    </w:p>
    <w:p w14:paraId="32E12E6E" w14:textId="77777777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4) czwarta kategoria - nauczyciele akademiccy zatrudnieni w SPNJO oraz w Studium Wychowania Fizycznego i Sportu, o ile nie należą do kategorii pierwszej i drugiej;</w:t>
      </w:r>
    </w:p>
    <w:p w14:paraId="1DA973BF" w14:textId="77777777" w:rsidR="00D12FB5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lastRenderedPageBreak/>
        <w:t>5) pi</w:t>
      </w:r>
      <w:r w:rsidR="00990798" w:rsidRPr="00131C08">
        <w:rPr>
          <w:rFonts w:ascii="Candara" w:hAnsi="Candara"/>
          <w:sz w:val="22"/>
          <w:szCs w:val="22"/>
        </w:rPr>
        <w:t>ą</w:t>
      </w:r>
      <w:r w:rsidRPr="00131C08">
        <w:rPr>
          <w:rFonts w:ascii="Candara" w:hAnsi="Candara"/>
          <w:sz w:val="22"/>
          <w:szCs w:val="22"/>
        </w:rPr>
        <w:t>ta kategoria – nauczyciele akademiccy, o ile nie należą do kategorii pierwszej i drugiej</w:t>
      </w:r>
      <w:r w:rsidR="00D12FB5" w:rsidRPr="00131C08">
        <w:rPr>
          <w:rFonts w:ascii="Candara" w:hAnsi="Candara"/>
          <w:sz w:val="22"/>
          <w:szCs w:val="22"/>
        </w:rPr>
        <w:t xml:space="preserve"> aplikujący o szkolenie mające na celu rozwijanie kompetencji dydaktycznych, umiejętności w zakresie opracowywania programów nauczania lub kompetencji cyfrowych;</w:t>
      </w:r>
    </w:p>
    <w:p w14:paraId="080302C6" w14:textId="77777777" w:rsidR="002B7279" w:rsidRPr="00131C08" w:rsidRDefault="00D12FB5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6) szósta kategoria – nauczyciele akademiccy nie należący do kategorii piątej;</w:t>
      </w:r>
    </w:p>
    <w:p w14:paraId="168A8815" w14:textId="1EDE740B" w:rsidR="002B7279" w:rsidRPr="00131C08" w:rsidRDefault="00D12FB5" w:rsidP="3350861E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3350861E">
        <w:rPr>
          <w:rFonts w:ascii="Candara" w:hAnsi="Candara"/>
          <w:sz w:val="22"/>
          <w:szCs w:val="22"/>
        </w:rPr>
        <w:t>7) siódma</w:t>
      </w:r>
      <w:r w:rsidR="00C54BE7" w:rsidRPr="3350861E">
        <w:rPr>
          <w:rFonts w:ascii="Candara" w:hAnsi="Candara"/>
          <w:sz w:val="22"/>
          <w:szCs w:val="22"/>
        </w:rPr>
        <w:t xml:space="preserve"> kategoria - </w:t>
      </w:r>
      <w:r w:rsidR="00E90F43" w:rsidRPr="3350861E">
        <w:rPr>
          <w:rFonts w:ascii="Candara" w:hAnsi="Candara"/>
          <w:sz w:val="22"/>
          <w:szCs w:val="22"/>
        </w:rPr>
        <w:t>długość stażu pracy (określon</w:t>
      </w:r>
      <w:r w:rsidR="6DBEF745" w:rsidRPr="3350861E">
        <w:rPr>
          <w:rFonts w:ascii="Candara" w:hAnsi="Candara"/>
          <w:sz w:val="22"/>
          <w:szCs w:val="22"/>
        </w:rPr>
        <w:t>a</w:t>
      </w:r>
      <w:r w:rsidR="004C33B6">
        <w:rPr>
          <w:rFonts w:ascii="Candara" w:hAnsi="Candara"/>
          <w:sz w:val="22"/>
          <w:szCs w:val="22"/>
        </w:rPr>
        <w:t xml:space="preserve"> </w:t>
      </w:r>
      <w:r w:rsidR="006C0D68" w:rsidRPr="3350861E">
        <w:rPr>
          <w:rFonts w:ascii="Candara" w:hAnsi="Candara"/>
          <w:sz w:val="22"/>
          <w:szCs w:val="22"/>
        </w:rPr>
        <w:t>w formularzu), gdzie w pierwszej kolejności brani pod uwagę będą pracownicy z najkrótszym doświadczeniem zawodowym.</w:t>
      </w:r>
      <w:r w:rsidR="00CB76F3" w:rsidRPr="3350861E">
        <w:rPr>
          <w:rFonts w:ascii="Candara" w:hAnsi="Candara"/>
          <w:sz w:val="22"/>
          <w:szCs w:val="22"/>
        </w:rPr>
        <w:t xml:space="preserve"> </w:t>
      </w:r>
    </w:p>
    <w:p w14:paraId="29D6B04F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</w:p>
    <w:p w14:paraId="7BF60832" w14:textId="77777777" w:rsidR="001043E6" w:rsidRDefault="001043E6" w:rsidP="00C356A3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1"/>
          <w:szCs w:val="21"/>
        </w:rPr>
      </w:pPr>
      <w:r w:rsidRPr="00710F07">
        <w:rPr>
          <w:rFonts w:ascii="Candara" w:hAnsi="Candara"/>
          <w:sz w:val="21"/>
          <w:szCs w:val="21"/>
        </w:rPr>
        <w:t>Dalsza ko</w:t>
      </w:r>
      <w:r>
        <w:rPr>
          <w:rFonts w:ascii="Candara" w:hAnsi="Candara"/>
          <w:sz w:val="21"/>
          <w:szCs w:val="21"/>
        </w:rPr>
        <w:t>lejność kwalifikacji pracowników na wyjazdy typu STT powiązana jest z liczbą zrealizowanych wyjazdów typu STT w projekcie KA1</w:t>
      </w:r>
      <w:r w:rsidRPr="002A2D73">
        <w:rPr>
          <w:rFonts w:ascii="Candara" w:hAnsi="Candara"/>
          <w:sz w:val="21"/>
          <w:szCs w:val="21"/>
        </w:rPr>
        <w:t>3</w:t>
      </w:r>
      <w:r>
        <w:rPr>
          <w:rFonts w:ascii="Candara" w:hAnsi="Candara"/>
          <w:sz w:val="21"/>
          <w:szCs w:val="21"/>
        </w:rPr>
        <w:t>1</w:t>
      </w:r>
      <w:r w:rsidRPr="00710F07">
        <w:rPr>
          <w:rFonts w:ascii="Candara" w:hAnsi="Candara"/>
          <w:sz w:val="21"/>
          <w:szCs w:val="21"/>
        </w:rPr>
        <w:t xml:space="preserve"> danej osoby (pierwszeństwo mają osoby, w przypadku których liczba wyjazdów jest najmniejsza). </w:t>
      </w:r>
    </w:p>
    <w:p w14:paraId="6041A084" w14:textId="0F1DAAC2" w:rsidR="0022030A" w:rsidRPr="00131C08" w:rsidRDefault="001043E6" w:rsidP="00C356A3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G</w:t>
      </w:r>
      <w:r w:rsidR="0022030A" w:rsidRPr="00131C08">
        <w:rPr>
          <w:rFonts w:ascii="Candara" w:hAnsi="Candara"/>
          <w:sz w:val="22"/>
          <w:szCs w:val="22"/>
        </w:rPr>
        <w:t>dy nie jest możliwe dokonanie kwalifikacji według powyższych zasad pierw</w:t>
      </w:r>
      <w:r w:rsidR="002B48B7" w:rsidRPr="00131C08">
        <w:rPr>
          <w:rFonts w:ascii="Candara" w:hAnsi="Candara"/>
          <w:sz w:val="22"/>
          <w:szCs w:val="22"/>
        </w:rPr>
        <w:t>szeństwo będzie miał pracownik zatrudniony</w:t>
      </w:r>
      <w:r w:rsidR="001A7F18" w:rsidRPr="00131C08">
        <w:rPr>
          <w:rFonts w:ascii="Candara" w:hAnsi="Candara"/>
          <w:sz w:val="22"/>
          <w:szCs w:val="22"/>
        </w:rPr>
        <w:t xml:space="preserve"> na podstawie umowy</w:t>
      </w:r>
      <w:r w:rsidR="00AE63BF" w:rsidRPr="00131C08">
        <w:rPr>
          <w:rFonts w:ascii="Candara" w:hAnsi="Candara"/>
          <w:sz w:val="22"/>
          <w:szCs w:val="22"/>
        </w:rPr>
        <w:t xml:space="preserve"> </w:t>
      </w:r>
      <w:r w:rsidR="001A7F18" w:rsidRPr="00131C08">
        <w:rPr>
          <w:rFonts w:ascii="Candara" w:hAnsi="Candara"/>
          <w:sz w:val="22"/>
          <w:szCs w:val="22"/>
        </w:rPr>
        <w:t>o pracę</w:t>
      </w:r>
      <w:r w:rsidR="0022030A" w:rsidRPr="00131C08">
        <w:rPr>
          <w:rFonts w:ascii="Candara" w:hAnsi="Candara"/>
          <w:sz w:val="22"/>
          <w:szCs w:val="22"/>
        </w:rPr>
        <w:t>,</w:t>
      </w:r>
      <w:r w:rsidR="001A7F18" w:rsidRPr="00131C08">
        <w:rPr>
          <w:rFonts w:ascii="Candara" w:hAnsi="Candara"/>
          <w:sz w:val="22"/>
          <w:szCs w:val="22"/>
        </w:rPr>
        <w:t xml:space="preserve"> </w:t>
      </w:r>
      <w:r w:rsidR="0022030A" w:rsidRPr="00131C08">
        <w:rPr>
          <w:rFonts w:ascii="Candara" w:hAnsi="Candara"/>
          <w:sz w:val="22"/>
          <w:szCs w:val="22"/>
        </w:rPr>
        <w:t xml:space="preserve">a w przypadku jednakowej formy </w:t>
      </w:r>
      <w:r w:rsidR="002B48B7" w:rsidRPr="00131C08">
        <w:rPr>
          <w:rFonts w:ascii="Candara" w:hAnsi="Candara"/>
          <w:sz w:val="22"/>
          <w:szCs w:val="22"/>
        </w:rPr>
        <w:t>zatrudnienia – pracownik</w:t>
      </w:r>
      <w:r w:rsidR="0022030A" w:rsidRPr="00131C08">
        <w:rPr>
          <w:rFonts w:ascii="Candara" w:hAnsi="Candara"/>
          <w:sz w:val="22"/>
          <w:szCs w:val="22"/>
        </w:rPr>
        <w:t>, dla którego</w:t>
      </w:r>
      <w:r w:rsidR="001A7F18" w:rsidRPr="00131C08">
        <w:rPr>
          <w:rFonts w:ascii="Candara" w:hAnsi="Candara"/>
          <w:sz w:val="22"/>
          <w:szCs w:val="22"/>
        </w:rPr>
        <w:t xml:space="preserve"> Uniwersytet </w:t>
      </w:r>
      <w:r w:rsidR="00BB23AC" w:rsidRPr="00131C08">
        <w:rPr>
          <w:rFonts w:ascii="Candara" w:hAnsi="Candara"/>
          <w:sz w:val="22"/>
          <w:szCs w:val="22"/>
        </w:rPr>
        <w:t>jest podstawowym miejscem pracy. W</w:t>
      </w:r>
      <w:r w:rsidR="0022030A" w:rsidRPr="00131C08">
        <w:rPr>
          <w:rFonts w:ascii="Candara" w:hAnsi="Candara"/>
          <w:sz w:val="22"/>
          <w:szCs w:val="22"/>
        </w:rPr>
        <w:t xml:space="preserve"> przypadku, gdy i to kryterium nie prowadzi do kwalifikacji, rozstrzygająca będzie data złożenia wniosku (zak</w:t>
      </w:r>
      <w:r w:rsidR="002B48B7" w:rsidRPr="00131C08">
        <w:rPr>
          <w:rFonts w:ascii="Candara" w:hAnsi="Candara"/>
          <w:sz w:val="22"/>
          <w:szCs w:val="22"/>
        </w:rPr>
        <w:t>walifikowany zostanie pracownik</w:t>
      </w:r>
      <w:r w:rsidR="0022030A" w:rsidRPr="00131C08">
        <w:rPr>
          <w:rFonts w:ascii="Candara" w:hAnsi="Candara"/>
          <w:sz w:val="22"/>
          <w:szCs w:val="22"/>
        </w:rPr>
        <w:t>, który wcześniej złożył wniosek).</w:t>
      </w:r>
      <w:r w:rsidR="00D30061" w:rsidRPr="00131C08">
        <w:rPr>
          <w:rFonts w:ascii="Candara" w:hAnsi="Candara"/>
          <w:sz w:val="22"/>
          <w:szCs w:val="22"/>
        </w:rPr>
        <w:t xml:space="preserve"> </w:t>
      </w:r>
      <w:r w:rsidR="0022030A" w:rsidRPr="00131C08">
        <w:rPr>
          <w:rFonts w:ascii="Candara" w:hAnsi="Candara"/>
          <w:sz w:val="22"/>
          <w:szCs w:val="22"/>
        </w:rPr>
        <w:t>W procesie kw</w:t>
      </w:r>
      <w:r w:rsidR="00AE63BF" w:rsidRPr="00131C08">
        <w:rPr>
          <w:rFonts w:ascii="Candara" w:hAnsi="Candara"/>
          <w:sz w:val="22"/>
          <w:szCs w:val="22"/>
        </w:rPr>
        <w:t xml:space="preserve">alifikacji </w:t>
      </w:r>
      <w:r w:rsidR="00850FF1" w:rsidRPr="00131C08">
        <w:rPr>
          <w:rFonts w:ascii="Candara" w:hAnsi="Candara"/>
          <w:sz w:val="22"/>
          <w:szCs w:val="22"/>
        </w:rPr>
        <w:t>komisja</w:t>
      </w:r>
      <w:r w:rsidR="0022030A" w:rsidRPr="00131C08">
        <w:rPr>
          <w:rFonts w:ascii="Candara" w:hAnsi="Candara"/>
          <w:sz w:val="22"/>
          <w:szCs w:val="22"/>
        </w:rPr>
        <w:t xml:space="preserve"> może </w:t>
      </w:r>
      <w:r w:rsidR="00850FF1" w:rsidRPr="00131C08">
        <w:rPr>
          <w:rFonts w:ascii="Candara" w:hAnsi="Candara"/>
          <w:sz w:val="22"/>
          <w:szCs w:val="22"/>
        </w:rPr>
        <w:t xml:space="preserve">wziąć pod uwagę </w:t>
      </w:r>
      <w:r w:rsidR="00AE63BF" w:rsidRPr="00131C08">
        <w:rPr>
          <w:rFonts w:ascii="Candara" w:hAnsi="Candara"/>
          <w:sz w:val="22"/>
          <w:szCs w:val="22"/>
        </w:rPr>
        <w:t>dodatkowe informacje</w:t>
      </w:r>
      <w:r w:rsidR="0022030A" w:rsidRPr="00131C08">
        <w:rPr>
          <w:rFonts w:ascii="Candara" w:hAnsi="Candara"/>
          <w:sz w:val="22"/>
          <w:szCs w:val="22"/>
        </w:rPr>
        <w:t xml:space="preserve">, w </w:t>
      </w:r>
      <w:r w:rsidR="00850FF1" w:rsidRPr="00131C08">
        <w:rPr>
          <w:rFonts w:ascii="Candara" w:hAnsi="Candara"/>
          <w:sz w:val="22"/>
          <w:szCs w:val="22"/>
        </w:rPr>
        <w:t>szczególności znajomość</w:t>
      </w:r>
      <w:r w:rsidR="0022030A" w:rsidRPr="00131C08">
        <w:rPr>
          <w:rFonts w:ascii="Candara" w:hAnsi="Candara"/>
          <w:sz w:val="22"/>
          <w:szCs w:val="22"/>
        </w:rPr>
        <w:t xml:space="preserve"> ję</w:t>
      </w:r>
      <w:r w:rsidR="002B48B7" w:rsidRPr="00131C08">
        <w:rPr>
          <w:rFonts w:ascii="Candara" w:hAnsi="Candara"/>
          <w:sz w:val="22"/>
          <w:szCs w:val="22"/>
        </w:rPr>
        <w:t xml:space="preserve">zyka obcego, </w:t>
      </w:r>
      <w:r w:rsidR="0022030A" w:rsidRPr="00131C08">
        <w:rPr>
          <w:rFonts w:ascii="Candara" w:hAnsi="Candara"/>
          <w:sz w:val="22"/>
          <w:szCs w:val="22"/>
        </w:rPr>
        <w:t>k</w:t>
      </w:r>
      <w:r w:rsidR="002B48B7" w:rsidRPr="00131C08">
        <w:rPr>
          <w:rFonts w:ascii="Candara" w:hAnsi="Candara"/>
          <w:sz w:val="22"/>
          <w:szCs w:val="22"/>
        </w:rPr>
        <w:t>omisja może zaprosić pracownika</w:t>
      </w:r>
      <w:r w:rsidR="0022030A" w:rsidRPr="00131C08">
        <w:rPr>
          <w:rFonts w:ascii="Candara" w:hAnsi="Candara"/>
          <w:sz w:val="22"/>
          <w:szCs w:val="22"/>
        </w:rPr>
        <w:t xml:space="preserve"> na rozmowę w j</w:t>
      </w:r>
      <w:r w:rsidR="002B48B7" w:rsidRPr="00131C08">
        <w:rPr>
          <w:rFonts w:ascii="Candara" w:hAnsi="Candara"/>
          <w:sz w:val="22"/>
          <w:szCs w:val="22"/>
        </w:rPr>
        <w:t>ęzyku obcym, w którym będzie odbywał</w:t>
      </w:r>
      <w:r w:rsidR="00AE63BF" w:rsidRPr="00131C08">
        <w:rPr>
          <w:rFonts w:ascii="Candara" w:hAnsi="Candara"/>
          <w:sz w:val="22"/>
          <w:szCs w:val="22"/>
        </w:rPr>
        <w:t>o się</w:t>
      </w:r>
      <w:r w:rsidR="002B48B7" w:rsidRPr="00131C08">
        <w:rPr>
          <w:rFonts w:ascii="Candara" w:hAnsi="Candara"/>
          <w:sz w:val="22"/>
          <w:szCs w:val="22"/>
        </w:rPr>
        <w:t xml:space="preserve"> szkolenie</w:t>
      </w:r>
      <w:r w:rsidR="0022030A" w:rsidRPr="00131C08">
        <w:rPr>
          <w:rFonts w:ascii="Candara" w:hAnsi="Candara"/>
          <w:sz w:val="22"/>
          <w:szCs w:val="22"/>
        </w:rPr>
        <w:t xml:space="preserve"> za granicą. </w:t>
      </w:r>
      <w:r w:rsidR="00C356A3" w:rsidRPr="00131C08">
        <w:rPr>
          <w:rFonts w:ascii="Candara" w:hAnsi="Candara"/>
          <w:sz w:val="22"/>
          <w:szCs w:val="22"/>
        </w:rPr>
        <w:t>Jeśli komisja uzna, że znajomość języka obcego jest na niewystarczającym poziomie, może nie zakwalifikować pracownika na wyjazd.</w:t>
      </w:r>
    </w:p>
    <w:p w14:paraId="3656B9AB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FF0E80F" w14:textId="2E4541A0" w:rsidR="00A1418A" w:rsidRPr="00131C08" w:rsidRDefault="00503C40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>DWM</w:t>
      </w:r>
      <w:r w:rsidR="000C7C4F" w:rsidRPr="23476654">
        <w:rPr>
          <w:rFonts w:ascii="Candara" w:hAnsi="Candara"/>
          <w:sz w:val="22"/>
          <w:szCs w:val="22"/>
        </w:rPr>
        <w:t xml:space="preserve"> </w:t>
      </w:r>
      <w:r w:rsidR="00BA4136" w:rsidRPr="23476654">
        <w:rPr>
          <w:rFonts w:ascii="Candara" w:hAnsi="Candara"/>
          <w:sz w:val="22"/>
          <w:szCs w:val="22"/>
        </w:rPr>
        <w:t xml:space="preserve">drogą mailową </w:t>
      </w:r>
      <w:r w:rsidR="000C7C4F" w:rsidRPr="23476654">
        <w:rPr>
          <w:rFonts w:ascii="Candara" w:hAnsi="Candara"/>
          <w:sz w:val="22"/>
          <w:szCs w:val="22"/>
        </w:rPr>
        <w:t>informuje osobę zainteresowa</w:t>
      </w:r>
      <w:r w:rsidR="00A1418A" w:rsidRPr="23476654">
        <w:rPr>
          <w:rFonts w:ascii="Candara" w:hAnsi="Candara"/>
          <w:sz w:val="22"/>
          <w:szCs w:val="22"/>
        </w:rPr>
        <w:t xml:space="preserve">ną o </w:t>
      </w:r>
      <w:r w:rsidR="00BA4136" w:rsidRPr="23476654">
        <w:rPr>
          <w:rFonts w:ascii="Candara" w:hAnsi="Candara"/>
          <w:sz w:val="22"/>
          <w:szCs w:val="22"/>
        </w:rPr>
        <w:t xml:space="preserve">pozostawieniu wniosku bez rozpatrzenia, </w:t>
      </w:r>
      <w:r w:rsidR="00850FF1" w:rsidRPr="23476654">
        <w:rPr>
          <w:rFonts w:ascii="Candara" w:hAnsi="Candara"/>
          <w:sz w:val="22"/>
          <w:szCs w:val="22"/>
        </w:rPr>
        <w:t>zakwalifikowaniu</w:t>
      </w:r>
      <w:r w:rsidR="00F954FD" w:rsidRPr="23476654">
        <w:rPr>
          <w:rFonts w:ascii="Candara" w:hAnsi="Candara"/>
          <w:sz w:val="22"/>
          <w:szCs w:val="22"/>
        </w:rPr>
        <w:t xml:space="preserve"> lub braku kwalifikacji </w:t>
      </w:r>
      <w:r w:rsidR="00850FF1" w:rsidRPr="23476654">
        <w:rPr>
          <w:rFonts w:ascii="Candara" w:hAnsi="Candara"/>
          <w:sz w:val="22"/>
          <w:szCs w:val="22"/>
        </w:rPr>
        <w:t>na wyjazd.</w:t>
      </w:r>
    </w:p>
    <w:p w14:paraId="45FB0818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595A40EB" w14:textId="4AF1E493" w:rsidR="00726501" w:rsidRPr="00131C08" w:rsidRDefault="00726501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>Odwołania od decyzji komisji kwalifikacyjnej należy składać w</w:t>
      </w:r>
      <w:r w:rsidR="00E90F43" w:rsidRPr="23476654">
        <w:rPr>
          <w:rFonts w:ascii="Candara" w:hAnsi="Candara"/>
          <w:sz w:val="22"/>
          <w:szCs w:val="22"/>
        </w:rPr>
        <w:t xml:space="preserve"> formie pisemnej w</w:t>
      </w:r>
      <w:r w:rsidRPr="23476654">
        <w:rPr>
          <w:rFonts w:ascii="Candara" w:hAnsi="Candara"/>
          <w:sz w:val="22"/>
          <w:szCs w:val="22"/>
        </w:rPr>
        <w:t xml:space="preserve"> ciągu tygodnia o</w:t>
      </w:r>
      <w:r w:rsidR="00503C40" w:rsidRPr="23476654">
        <w:rPr>
          <w:rFonts w:ascii="Candara" w:hAnsi="Candara"/>
          <w:sz w:val="22"/>
          <w:szCs w:val="22"/>
        </w:rPr>
        <w:t>d otrzymania informacji od DWM</w:t>
      </w:r>
      <w:r w:rsidRPr="23476654">
        <w:rPr>
          <w:rFonts w:ascii="Candara" w:hAnsi="Candara"/>
          <w:sz w:val="22"/>
          <w:szCs w:val="22"/>
        </w:rPr>
        <w:t xml:space="preserve"> do </w:t>
      </w:r>
      <w:r w:rsidR="00D24381" w:rsidRPr="23476654">
        <w:rPr>
          <w:rFonts w:ascii="Candara" w:hAnsi="Candara"/>
          <w:sz w:val="22"/>
          <w:szCs w:val="22"/>
        </w:rPr>
        <w:t>K</w:t>
      </w:r>
      <w:r w:rsidRPr="23476654">
        <w:rPr>
          <w:rFonts w:ascii="Candara" w:hAnsi="Candara"/>
          <w:sz w:val="22"/>
          <w:szCs w:val="22"/>
        </w:rPr>
        <w:t xml:space="preserve">oordynatora </w:t>
      </w:r>
      <w:r w:rsidR="00D24381" w:rsidRPr="23476654">
        <w:rPr>
          <w:rFonts w:ascii="Candara" w:hAnsi="Candara"/>
          <w:sz w:val="22"/>
          <w:szCs w:val="22"/>
        </w:rPr>
        <w:t>U</w:t>
      </w:r>
      <w:r w:rsidRPr="23476654">
        <w:rPr>
          <w:rFonts w:ascii="Candara" w:hAnsi="Candara"/>
          <w:sz w:val="22"/>
          <w:szCs w:val="22"/>
        </w:rPr>
        <w:t xml:space="preserve">czelnianego </w:t>
      </w:r>
      <w:r w:rsidR="00D24381" w:rsidRPr="23476654">
        <w:rPr>
          <w:rFonts w:ascii="Candara" w:hAnsi="Candara"/>
          <w:sz w:val="22"/>
          <w:szCs w:val="22"/>
        </w:rPr>
        <w:t>P</w:t>
      </w:r>
      <w:r w:rsidRPr="23476654">
        <w:rPr>
          <w:rFonts w:ascii="Candara" w:hAnsi="Candara"/>
          <w:sz w:val="22"/>
          <w:szCs w:val="22"/>
        </w:rPr>
        <w:t>rogramu Erasmus+.</w:t>
      </w:r>
    </w:p>
    <w:p w14:paraId="049F31CB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0EC68CA1" w14:textId="60E8C06E" w:rsidR="00E07EFE" w:rsidRPr="00131C08" w:rsidRDefault="00DE11B2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>Przed wyjazdem</w:t>
      </w:r>
      <w:r w:rsidR="00C13C66" w:rsidRPr="23476654">
        <w:rPr>
          <w:rFonts w:ascii="Candara" w:hAnsi="Candara"/>
          <w:sz w:val="22"/>
          <w:szCs w:val="22"/>
        </w:rPr>
        <w:t xml:space="preserve"> </w:t>
      </w:r>
      <w:r w:rsidR="002B48B7" w:rsidRPr="23476654">
        <w:rPr>
          <w:rFonts w:ascii="Candara" w:hAnsi="Candara"/>
          <w:sz w:val="22"/>
          <w:szCs w:val="22"/>
        </w:rPr>
        <w:t xml:space="preserve">pracownik </w:t>
      </w:r>
      <w:r w:rsidR="00503C40" w:rsidRPr="23476654">
        <w:rPr>
          <w:rFonts w:ascii="Candara" w:hAnsi="Candara"/>
          <w:sz w:val="22"/>
          <w:szCs w:val="22"/>
        </w:rPr>
        <w:t>składa</w:t>
      </w:r>
      <w:r w:rsidR="007572BB" w:rsidRPr="23476654">
        <w:rPr>
          <w:rFonts w:ascii="Candara" w:hAnsi="Candara"/>
          <w:sz w:val="22"/>
          <w:szCs w:val="22"/>
        </w:rPr>
        <w:t xml:space="preserve"> </w:t>
      </w:r>
      <w:r w:rsidR="00503C40" w:rsidRPr="23476654">
        <w:rPr>
          <w:rFonts w:ascii="Candara" w:hAnsi="Candara"/>
          <w:sz w:val="22"/>
          <w:szCs w:val="22"/>
        </w:rPr>
        <w:t>do DWM</w:t>
      </w:r>
      <w:r w:rsidR="00C2671A" w:rsidRPr="23476654">
        <w:rPr>
          <w:rFonts w:ascii="Candara" w:hAnsi="Candara"/>
          <w:sz w:val="22"/>
          <w:szCs w:val="22"/>
        </w:rPr>
        <w:t xml:space="preserve">, zgodnie z Zarządzeniem Rektora Uniwersytetu w Białymstoku, </w:t>
      </w:r>
      <w:r w:rsidR="007572BB" w:rsidRPr="23476654">
        <w:rPr>
          <w:rFonts w:ascii="Candara" w:hAnsi="Candara"/>
          <w:sz w:val="22"/>
          <w:szCs w:val="22"/>
        </w:rPr>
        <w:t>Wniosek o skierowanie za granicę podpisany przez kierownika jednostki</w:t>
      </w:r>
      <w:r w:rsidR="00C2671A" w:rsidRPr="23476654">
        <w:rPr>
          <w:rFonts w:ascii="Candara" w:hAnsi="Candara"/>
          <w:sz w:val="22"/>
          <w:szCs w:val="22"/>
        </w:rPr>
        <w:t xml:space="preserve">. Nauczyciele akademiccy składają dodatkowo </w:t>
      </w:r>
      <w:r w:rsidR="00B617E2" w:rsidRPr="23476654">
        <w:rPr>
          <w:rFonts w:ascii="Candara" w:hAnsi="Candara"/>
          <w:sz w:val="22"/>
          <w:szCs w:val="22"/>
        </w:rPr>
        <w:t>wnios</w:t>
      </w:r>
      <w:r w:rsidR="0086077D" w:rsidRPr="23476654">
        <w:rPr>
          <w:rFonts w:ascii="Candara" w:hAnsi="Candara"/>
          <w:sz w:val="22"/>
          <w:szCs w:val="22"/>
        </w:rPr>
        <w:t>ek o udzielenie płatnego urlopu</w:t>
      </w:r>
      <w:r w:rsidR="007572BB" w:rsidRPr="23476654">
        <w:rPr>
          <w:rFonts w:ascii="Candara" w:hAnsi="Candara"/>
          <w:sz w:val="22"/>
          <w:szCs w:val="22"/>
        </w:rPr>
        <w:t>.</w:t>
      </w:r>
    </w:p>
    <w:p w14:paraId="53128261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79B02B35" w14:textId="7E76EE0B" w:rsidR="00E07EFE" w:rsidRPr="00131C08" w:rsidRDefault="00E07EFE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W przypadku zmiany instytucji przyjmującej lub terminu wyjazdu, </w:t>
      </w:r>
      <w:r w:rsidR="00342444" w:rsidRPr="23476654">
        <w:rPr>
          <w:rFonts w:ascii="Candara" w:hAnsi="Candara"/>
          <w:sz w:val="22"/>
          <w:szCs w:val="22"/>
        </w:rPr>
        <w:t xml:space="preserve">pracownicy, </w:t>
      </w:r>
      <w:r w:rsidR="00503C40" w:rsidRPr="23476654">
        <w:rPr>
          <w:rFonts w:ascii="Candara" w:hAnsi="Candara"/>
          <w:sz w:val="22"/>
          <w:szCs w:val="22"/>
        </w:rPr>
        <w:t>ma</w:t>
      </w:r>
      <w:r w:rsidR="00187E25" w:rsidRPr="23476654">
        <w:rPr>
          <w:rFonts w:ascii="Candara" w:hAnsi="Candara"/>
          <w:sz w:val="22"/>
          <w:szCs w:val="22"/>
        </w:rPr>
        <w:t>ją</w:t>
      </w:r>
      <w:r w:rsidR="000A3C07" w:rsidRPr="23476654">
        <w:rPr>
          <w:rFonts w:ascii="Candara" w:hAnsi="Candara"/>
          <w:sz w:val="22"/>
          <w:szCs w:val="22"/>
        </w:rPr>
        <w:t xml:space="preserve"> obowiązek poinformowania</w:t>
      </w:r>
      <w:r w:rsidR="00503C40" w:rsidRPr="23476654">
        <w:rPr>
          <w:rFonts w:ascii="Candara" w:hAnsi="Candara"/>
          <w:sz w:val="22"/>
          <w:szCs w:val="22"/>
        </w:rPr>
        <w:t xml:space="preserve"> DWM</w:t>
      </w:r>
      <w:r w:rsidR="000A3C07" w:rsidRPr="23476654">
        <w:rPr>
          <w:rFonts w:ascii="Candara" w:hAnsi="Candara"/>
          <w:sz w:val="22"/>
          <w:szCs w:val="22"/>
        </w:rPr>
        <w:t>,</w:t>
      </w:r>
      <w:r w:rsidR="00F46623" w:rsidRPr="23476654">
        <w:rPr>
          <w:rFonts w:ascii="Candara" w:hAnsi="Candara"/>
          <w:sz w:val="22"/>
          <w:szCs w:val="22"/>
        </w:rPr>
        <w:t xml:space="preserve"> po ustaleniu nowego terminu </w:t>
      </w:r>
      <w:r w:rsidRPr="23476654">
        <w:rPr>
          <w:rFonts w:ascii="Candara" w:hAnsi="Candara"/>
          <w:sz w:val="22"/>
          <w:szCs w:val="22"/>
        </w:rPr>
        <w:t>skład</w:t>
      </w:r>
      <w:r w:rsidR="000A3C07" w:rsidRPr="23476654">
        <w:rPr>
          <w:rFonts w:ascii="Candara" w:hAnsi="Candara"/>
          <w:sz w:val="22"/>
          <w:szCs w:val="22"/>
        </w:rPr>
        <w:t>ając nowe</w:t>
      </w:r>
      <w:r w:rsidR="006D367B" w:rsidRPr="23476654">
        <w:rPr>
          <w:rFonts w:ascii="Candara" w:hAnsi="Candara"/>
          <w:sz w:val="22"/>
          <w:szCs w:val="22"/>
        </w:rPr>
        <w:t xml:space="preserve"> P</w:t>
      </w:r>
      <w:r w:rsidRPr="23476654">
        <w:rPr>
          <w:rFonts w:ascii="Candara" w:hAnsi="Candara"/>
          <w:sz w:val="22"/>
          <w:szCs w:val="22"/>
        </w:rPr>
        <w:t xml:space="preserve">orozumienie o programie </w:t>
      </w:r>
      <w:r w:rsidR="002B48B7" w:rsidRPr="23476654">
        <w:rPr>
          <w:rFonts w:ascii="Candara" w:hAnsi="Candara"/>
          <w:sz w:val="22"/>
          <w:szCs w:val="22"/>
        </w:rPr>
        <w:t>szkolenia</w:t>
      </w:r>
      <w:r w:rsidRPr="23476654">
        <w:rPr>
          <w:rFonts w:ascii="Candara" w:hAnsi="Candara"/>
          <w:sz w:val="22"/>
          <w:szCs w:val="22"/>
        </w:rPr>
        <w:t xml:space="preserve"> lub e-mail z instytucji przyjmującej potwierdzający zmianę. W razie niedop</w:t>
      </w:r>
      <w:r w:rsidR="00964EC2" w:rsidRPr="23476654">
        <w:rPr>
          <w:rFonts w:ascii="Candara" w:hAnsi="Candara"/>
          <w:sz w:val="22"/>
          <w:szCs w:val="22"/>
        </w:rPr>
        <w:t xml:space="preserve">ełnienia tego obowiązku, </w:t>
      </w:r>
      <w:r w:rsidRPr="23476654">
        <w:rPr>
          <w:rFonts w:ascii="Candara" w:hAnsi="Candara"/>
          <w:sz w:val="22"/>
          <w:szCs w:val="22"/>
        </w:rPr>
        <w:t>zrealizowany zostanie wyjazd z listy rezerwowej</w:t>
      </w:r>
      <w:r w:rsidR="00964EC2" w:rsidRPr="23476654">
        <w:rPr>
          <w:rFonts w:ascii="Candara" w:hAnsi="Candara"/>
          <w:sz w:val="22"/>
          <w:szCs w:val="22"/>
        </w:rPr>
        <w:t xml:space="preserve"> kolejnej osoby</w:t>
      </w:r>
      <w:r w:rsidRPr="23476654">
        <w:rPr>
          <w:rFonts w:ascii="Candara" w:hAnsi="Candara"/>
          <w:sz w:val="22"/>
          <w:szCs w:val="22"/>
        </w:rPr>
        <w:t>, a w razie jej braku</w:t>
      </w:r>
      <w:r w:rsidR="0086077D" w:rsidRPr="23476654">
        <w:rPr>
          <w:rFonts w:ascii="Candara" w:hAnsi="Candara"/>
          <w:sz w:val="22"/>
          <w:szCs w:val="22"/>
        </w:rPr>
        <w:t xml:space="preserve"> </w:t>
      </w:r>
      <w:r w:rsidRPr="23476654">
        <w:rPr>
          <w:rFonts w:ascii="Candara" w:hAnsi="Candara"/>
          <w:sz w:val="22"/>
          <w:szCs w:val="22"/>
        </w:rPr>
        <w:t>- wyjazd w</w:t>
      </w:r>
      <w:r w:rsidR="00844479" w:rsidRPr="23476654">
        <w:rPr>
          <w:rFonts w:ascii="Candara" w:hAnsi="Candara"/>
          <w:sz w:val="22"/>
          <w:szCs w:val="22"/>
        </w:rPr>
        <w:t>ybrany w drodze rekrutacji ciągłej</w:t>
      </w:r>
      <w:r w:rsidRPr="23476654">
        <w:rPr>
          <w:rFonts w:ascii="Candara" w:hAnsi="Candara"/>
          <w:sz w:val="22"/>
          <w:szCs w:val="22"/>
        </w:rPr>
        <w:t>.</w:t>
      </w:r>
      <w:r w:rsidR="00AF3EA7" w:rsidRPr="23476654">
        <w:rPr>
          <w:rFonts w:ascii="Candara" w:hAnsi="Candara"/>
          <w:sz w:val="22"/>
          <w:szCs w:val="22"/>
        </w:rPr>
        <w:t xml:space="preserve"> Zmiana kraju wyjazdu jest możliwa tylko w przypadku </w:t>
      </w:r>
      <w:r w:rsidR="00242405" w:rsidRPr="23476654">
        <w:rPr>
          <w:rFonts w:ascii="Candara" w:hAnsi="Candara"/>
          <w:sz w:val="22"/>
          <w:szCs w:val="22"/>
        </w:rPr>
        <w:t>wyboru</w:t>
      </w:r>
      <w:r w:rsidR="00AF3EA7" w:rsidRPr="23476654">
        <w:rPr>
          <w:rFonts w:ascii="Candara" w:hAnsi="Candara"/>
          <w:sz w:val="22"/>
          <w:szCs w:val="22"/>
        </w:rPr>
        <w:t xml:space="preserve"> kraj</w:t>
      </w:r>
      <w:r w:rsidR="00242405" w:rsidRPr="23476654">
        <w:rPr>
          <w:rFonts w:ascii="Candara" w:hAnsi="Candara"/>
          <w:sz w:val="22"/>
          <w:szCs w:val="22"/>
        </w:rPr>
        <w:t>u</w:t>
      </w:r>
      <w:r w:rsidR="00AF3EA7" w:rsidRPr="23476654">
        <w:rPr>
          <w:rFonts w:ascii="Candara" w:hAnsi="Candara"/>
          <w:sz w:val="22"/>
          <w:szCs w:val="22"/>
        </w:rPr>
        <w:t xml:space="preserve"> z tej samej, bądź niższej grupy finansowej</w:t>
      </w:r>
      <w:r w:rsidR="00242405" w:rsidRPr="23476654">
        <w:rPr>
          <w:rFonts w:ascii="Candara" w:hAnsi="Candara"/>
          <w:sz w:val="22"/>
          <w:szCs w:val="22"/>
        </w:rPr>
        <w:t xml:space="preserve"> oraz </w:t>
      </w:r>
      <w:r w:rsidR="00F954FD" w:rsidRPr="23476654">
        <w:rPr>
          <w:rFonts w:ascii="Candara" w:hAnsi="Candara"/>
          <w:sz w:val="22"/>
          <w:szCs w:val="22"/>
        </w:rPr>
        <w:t xml:space="preserve">gdy </w:t>
      </w:r>
      <w:r w:rsidR="00242405" w:rsidRPr="23476654">
        <w:rPr>
          <w:rFonts w:ascii="Candara" w:hAnsi="Candara"/>
          <w:sz w:val="22"/>
          <w:szCs w:val="22"/>
        </w:rPr>
        <w:t xml:space="preserve">nie </w:t>
      </w:r>
      <w:r w:rsidR="00F954FD" w:rsidRPr="23476654">
        <w:rPr>
          <w:rFonts w:ascii="Candara" w:hAnsi="Candara"/>
          <w:sz w:val="22"/>
          <w:szCs w:val="22"/>
        </w:rPr>
        <w:t>s</w:t>
      </w:r>
      <w:r w:rsidR="00242405" w:rsidRPr="23476654">
        <w:rPr>
          <w:rFonts w:ascii="Candara" w:hAnsi="Candara"/>
          <w:sz w:val="22"/>
          <w:szCs w:val="22"/>
        </w:rPr>
        <w:t>powoduje</w:t>
      </w:r>
      <w:r w:rsidR="00F954FD" w:rsidRPr="23476654">
        <w:rPr>
          <w:rFonts w:ascii="Candara" w:hAnsi="Candara"/>
          <w:sz w:val="22"/>
          <w:szCs w:val="22"/>
        </w:rPr>
        <w:t xml:space="preserve"> to</w:t>
      </w:r>
      <w:r w:rsidR="00242405" w:rsidRPr="23476654">
        <w:rPr>
          <w:rFonts w:ascii="Candara" w:hAnsi="Candara"/>
          <w:sz w:val="22"/>
          <w:szCs w:val="22"/>
        </w:rPr>
        <w:t xml:space="preserve"> zwiększenia ryczałtu na koszty podróży</w:t>
      </w:r>
      <w:r w:rsidR="00AF3EA7" w:rsidRPr="23476654">
        <w:rPr>
          <w:rFonts w:ascii="Candara" w:hAnsi="Candara"/>
          <w:sz w:val="22"/>
          <w:szCs w:val="22"/>
        </w:rPr>
        <w:t>.</w:t>
      </w:r>
    </w:p>
    <w:p w14:paraId="62486C05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9853963" w14:textId="7B66F5A9" w:rsidR="00844479" w:rsidRPr="00131C08" w:rsidRDefault="00B25550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</w:t>
      </w:r>
      <w:r w:rsidR="00844479" w:rsidRPr="23476654">
        <w:rPr>
          <w:rFonts w:ascii="Candara" w:hAnsi="Candara"/>
          <w:sz w:val="22"/>
          <w:szCs w:val="22"/>
        </w:rPr>
        <w:t xml:space="preserve">W wyjątkowych przypadkach, po akceptacji </w:t>
      </w:r>
      <w:r w:rsidR="00C2671A" w:rsidRPr="23476654">
        <w:rPr>
          <w:rFonts w:ascii="Candara" w:hAnsi="Candara"/>
          <w:sz w:val="22"/>
          <w:szCs w:val="22"/>
        </w:rPr>
        <w:t>K</w:t>
      </w:r>
      <w:r w:rsidR="00844479" w:rsidRPr="23476654">
        <w:rPr>
          <w:rFonts w:ascii="Candara" w:hAnsi="Candara"/>
          <w:sz w:val="22"/>
          <w:szCs w:val="22"/>
        </w:rPr>
        <w:t xml:space="preserve">oordynatora </w:t>
      </w:r>
      <w:r w:rsidR="00C2671A" w:rsidRPr="23476654">
        <w:rPr>
          <w:rFonts w:ascii="Candara" w:hAnsi="Candara"/>
          <w:sz w:val="22"/>
          <w:szCs w:val="22"/>
        </w:rPr>
        <w:t>U</w:t>
      </w:r>
      <w:r w:rsidR="00844479" w:rsidRPr="23476654">
        <w:rPr>
          <w:rFonts w:ascii="Candara" w:hAnsi="Candara"/>
          <w:sz w:val="22"/>
          <w:szCs w:val="22"/>
        </w:rPr>
        <w:t>czelnianego możliwa jest</w:t>
      </w:r>
      <w:r w:rsidR="002B48B7" w:rsidRPr="23476654">
        <w:rPr>
          <w:rFonts w:ascii="Candara" w:hAnsi="Candara"/>
          <w:sz w:val="22"/>
          <w:szCs w:val="22"/>
        </w:rPr>
        <w:t xml:space="preserve"> zamiana typu mobilności z STT na STA – dotyczy tylko nauczycieli akademickich</w:t>
      </w:r>
      <w:r w:rsidR="00844479" w:rsidRPr="23476654">
        <w:rPr>
          <w:rFonts w:ascii="Candara" w:hAnsi="Candara"/>
          <w:sz w:val="22"/>
          <w:szCs w:val="22"/>
        </w:rPr>
        <w:t>.</w:t>
      </w:r>
    </w:p>
    <w:p w14:paraId="4101652C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CBCC143" w14:textId="46164E60" w:rsidR="00470C49" w:rsidRPr="00131C08" w:rsidRDefault="00AD0856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>Uzgodni</w:t>
      </w:r>
      <w:r w:rsidR="00F46623" w:rsidRPr="23476654">
        <w:rPr>
          <w:rFonts w:ascii="Candara" w:hAnsi="Candara"/>
          <w:sz w:val="22"/>
          <w:szCs w:val="22"/>
        </w:rPr>
        <w:t>en</w:t>
      </w:r>
      <w:r w:rsidR="0086077D" w:rsidRPr="23476654">
        <w:rPr>
          <w:rFonts w:ascii="Candara" w:hAnsi="Candara"/>
          <w:sz w:val="22"/>
          <w:szCs w:val="22"/>
        </w:rPr>
        <w:t>ia z instytucją przyjmującą</w:t>
      </w:r>
      <w:r w:rsidR="00F46623" w:rsidRPr="23476654">
        <w:rPr>
          <w:rFonts w:ascii="Candara" w:hAnsi="Candara"/>
          <w:sz w:val="22"/>
          <w:szCs w:val="22"/>
        </w:rPr>
        <w:t>,</w:t>
      </w:r>
      <w:r w:rsidRPr="23476654">
        <w:rPr>
          <w:rFonts w:ascii="Candara" w:hAnsi="Candara"/>
          <w:sz w:val="22"/>
          <w:szCs w:val="22"/>
        </w:rPr>
        <w:t xml:space="preserve"> dotyczące</w:t>
      </w:r>
      <w:r w:rsidR="00F46623" w:rsidRPr="23476654">
        <w:rPr>
          <w:rFonts w:ascii="Candara" w:hAnsi="Candara"/>
          <w:sz w:val="22"/>
          <w:szCs w:val="22"/>
        </w:rPr>
        <w:t xml:space="preserve"> m.in.</w:t>
      </w:r>
      <w:r w:rsidRPr="23476654">
        <w:rPr>
          <w:rFonts w:ascii="Candara" w:hAnsi="Candara"/>
          <w:sz w:val="22"/>
          <w:szCs w:val="22"/>
        </w:rPr>
        <w:t>: planu</w:t>
      </w:r>
      <w:r w:rsidR="001F7467" w:rsidRPr="23476654">
        <w:rPr>
          <w:rFonts w:ascii="Candara" w:hAnsi="Candara"/>
          <w:sz w:val="22"/>
          <w:szCs w:val="22"/>
        </w:rPr>
        <w:t xml:space="preserve"> szkolenia</w:t>
      </w:r>
      <w:r w:rsidRPr="23476654">
        <w:rPr>
          <w:rFonts w:ascii="Candara" w:hAnsi="Candara"/>
          <w:sz w:val="22"/>
          <w:szCs w:val="22"/>
        </w:rPr>
        <w:t>, języka</w:t>
      </w:r>
      <w:r w:rsidR="002D3AF1" w:rsidRPr="23476654">
        <w:rPr>
          <w:rFonts w:ascii="Candara" w:hAnsi="Candara"/>
          <w:sz w:val="22"/>
          <w:szCs w:val="22"/>
        </w:rPr>
        <w:t>,</w:t>
      </w:r>
      <w:r w:rsidR="001F7467" w:rsidRPr="23476654">
        <w:rPr>
          <w:rFonts w:ascii="Candara" w:hAnsi="Candara"/>
          <w:sz w:val="22"/>
          <w:szCs w:val="22"/>
        </w:rPr>
        <w:t xml:space="preserve"> w jakim będą odbywały się</w:t>
      </w:r>
      <w:r w:rsidRPr="23476654">
        <w:rPr>
          <w:rFonts w:ascii="Candara" w:hAnsi="Candara"/>
          <w:sz w:val="22"/>
          <w:szCs w:val="22"/>
        </w:rPr>
        <w:t xml:space="preserve"> zajęcia, terminu planowanej wizyty oraz spraw związanych z zakwaterowaniem, prowadzone są bezpośrednio przez zainteresowanych</w:t>
      </w:r>
      <w:r w:rsidR="00F46623" w:rsidRPr="23476654">
        <w:rPr>
          <w:rFonts w:ascii="Candara" w:hAnsi="Candara"/>
          <w:sz w:val="22"/>
          <w:szCs w:val="22"/>
        </w:rPr>
        <w:t>.</w:t>
      </w:r>
    </w:p>
    <w:p w14:paraId="4B99056E" w14:textId="77777777" w:rsidR="003A6466" w:rsidRPr="00131C08" w:rsidRDefault="003A6466" w:rsidP="00DC52C2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30C38E3D" w14:textId="159EE234" w:rsidR="003A6466" w:rsidRPr="00131C08" w:rsidRDefault="001E0C71" w:rsidP="01F4CEA5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1F4CEA5">
        <w:rPr>
          <w:rFonts w:ascii="Candara" w:hAnsi="Candara"/>
          <w:sz w:val="22"/>
          <w:szCs w:val="22"/>
        </w:rPr>
        <w:t xml:space="preserve">W ramach </w:t>
      </w:r>
      <w:r w:rsidR="005A4AB0" w:rsidRPr="01F4CEA5">
        <w:rPr>
          <w:rFonts w:ascii="Candara" w:hAnsi="Candara"/>
          <w:sz w:val="22"/>
          <w:szCs w:val="22"/>
        </w:rPr>
        <w:t xml:space="preserve">projektu </w:t>
      </w:r>
      <w:r w:rsidR="001043E6" w:rsidRPr="01F4CEA5">
        <w:rPr>
          <w:rFonts w:ascii="Candara" w:hAnsi="Candara"/>
          <w:sz w:val="22"/>
          <w:szCs w:val="22"/>
        </w:rPr>
        <w:t xml:space="preserve">2022-1-PL01-KA131-HED-000059568 </w:t>
      </w:r>
      <w:r w:rsidRPr="01F4CEA5">
        <w:rPr>
          <w:rFonts w:ascii="Candara" w:hAnsi="Candara"/>
          <w:sz w:val="22"/>
          <w:szCs w:val="22"/>
        </w:rPr>
        <w:t xml:space="preserve">z możliwości wyjazdu typu ST (Staff </w:t>
      </w:r>
      <w:proofErr w:type="spellStart"/>
      <w:r w:rsidRPr="01F4CEA5">
        <w:rPr>
          <w:rFonts w:ascii="Candara" w:hAnsi="Candara"/>
          <w:sz w:val="22"/>
          <w:szCs w:val="22"/>
        </w:rPr>
        <w:t>Mobility</w:t>
      </w:r>
      <w:proofErr w:type="spellEnd"/>
      <w:r w:rsidRPr="01F4CEA5">
        <w:rPr>
          <w:rFonts w:ascii="Candara" w:hAnsi="Candara"/>
          <w:sz w:val="22"/>
          <w:szCs w:val="22"/>
        </w:rPr>
        <w:t xml:space="preserve">) można skorzystać </w:t>
      </w:r>
      <w:r w:rsidR="00C751B7" w:rsidRPr="01F4CEA5">
        <w:rPr>
          <w:rFonts w:ascii="Candara" w:hAnsi="Candara"/>
          <w:sz w:val="22"/>
          <w:szCs w:val="22"/>
        </w:rPr>
        <w:t xml:space="preserve">maksymalnie </w:t>
      </w:r>
      <w:r w:rsidRPr="01F4CEA5">
        <w:rPr>
          <w:rFonts w:ascii="Candara" w:hAnsi="Candara"/>
          <w:sz w:val="22"/>
          <w:szCs w:val="22"/>
        </w:rPr>
        <w:t>dwa razy.</w:t>
      </w:r>
      <w:r w:rsidR="004B7AFE" w:rsidRPr="01F4CEA5">
        <w:rPr>
          <w:rFonts w:ascii="Candara" w:hAnsi="Candara"/>
          <w:sz w:val="22"/>
          <w:szCs w:val="22"/>
        </w:rPr>
        <w:t xml:space="preserve"> O drugi wyjazd można ubiegać się po upływie </w:t>
      </w:r>
      <w:r w:rsidR="003C485D" w:rsidRPr="01F4CEA5">
        <w:rPr>
          <w:rFonts w:ascii="Candara" w:hAnsi="Candara"/>
          <w:sz w:val="22"/>
          <w:szCs w:val="22"/>
        </w:rPr>
        <w:t>6</w:t>
      </w:r>
      <w:r w:rsidR="004B7AFE" w:rsidRPr="01F4CEA5">
        <w:rPr>
          <w:rFonts w:ascii="Candara" w:hAnsi="Candara"/>
          <w:sz w:val="22"/>
          <w:szCs w:val="22"/>
        </w:rPr>
        <w:t xml:space="preserve"> miesięcy</w:t>
      </w:r>
      <w:r w:rsidR="000251B3" w:rsidRPr="01F4CEA5">
        <w:rPr>
          <w:rFonts w:ascii="Candara" w:hAnsi="Candara"/>
          <w:sz w:val="22"/>
          <w:szCs w:val="22"/>
        </w:rPr>
        <w:t xml:space="preserve"> od zrealizowanej i rozliczonej </w:t>
      </w:r>
      <w:r w:rsidR="00404D72" w:rsidRPr="01F4CEA5">
        <w:rPr>
          <w:rFonts w:ascii="Candara" w:hAnsi="Candara"/>
          <w:sz w:val="22"/>
          <w:szCs w:val="22"/>
        </w:rPr>
        <w:t xml:space="preserve">pierwszej </w:t>
      </w:r>
      <w:r w:rsidR="000251B3" w:rsidRPr="01F4CEA5">
        <w:rPr>
          <w:rFonts w:ascii="Candara" w:hAnsi="Candara"/>
          <w:sz w:val="22"/>
          <w:szCs w:val="22"/>
        </w:rPr>
        <w:t xml:space="preserve">mobilności. Od zasady tej można odstąpić </w:t>
      </w:r>
      <w:r w:rsidR="008725C5" w:rsidRPr="01F4CEA5">
        <w:rPr>
          <w:rFonts w:ascii="Candara" w:hAnsi="Candara"/>
          <w:sz w:val="22"/>
          <w:szCs w:val="22"/>
        </w:rPr>
        <w:t xml:space="preserve">po wyrażeniu zgody </w:t>
      </w:r>
      <w:r w:rsidR="004C33B6" w:rsidRPr="01F4CEA5">
        <w:rPr>
          <w:rFonts w:ascii="Candara" w:hAnsi="Candara"/>
          <w:sz w:val="22"/>
          <w:szCs w:val="22"/>
        </w:rPr>
        <w:t>przez Koordynatora Uczelnianego</w:t>
      </w:r>
      <w:r w:rsidR="008725C5" w:rsidRPr="01F4CEA5">
        <w:rPr>
          <w:rFonts w:ascii="Candara" w:hAnsi="Candara"/>
          <w:sz w:val="22"/>
          <w:szCs w:val="22"/>
        </w:rPr>
        <w:t xml:space="preserve"> gdy okres realizacji projektu pozostał krótszy</w:t>
      </w:r>
      <w:r w:rsidR="000251B3" w:rsidRPr="01F4CEA5">
        <w:rPr>
          <w:rFonts w:ascii="Candara" w:hAnsi="Candara"/>
          <w:sz w:val="22"/>
          <w:szCs w:val="22"/>
        </w:rPr>
        <w:t>.</w:t>
      </w:r>
      <w:r w:rsidRPr="01F4CEA5">
        <w:rPr>
          <w:rFonts w:ascii="Candara" w:hAnsi="Candara"/>
          <w:sz w:val="22"/>
          <w:szCs w:val="22"/>
        </w:rPr>
        <w:t xml:space="preserve"> Mobilność taka nie może odbyć się w tej samej jednostce, w której był realizowany pierwszy wyjazd.</w:t>
      </w:r>
    </w:p>
    <w:p w14:paraId="1299C43A" w14:textId="77777777" w:rsidR="002B7279" w:rsidRPr="00131C08" w:rsidRDefault="002B7279" w:rsidP="00B62C8A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1D11CF0E" w14:textId="77777777" w:rsidR="00AD0856" w:rsidRPr="00131C08" w:rsidRDefault="00C751B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lastRenderedPageBreak/>
        <w:t xml:space="preserve"> </w:t>
      </w:r>
      <w:r w:rsidR="00AD0856" w:rsidRPr="23476654">
        <w:rPr>
          <w:rFonts w:ascii="Candara" w:hAnsi="Candara"/>
          <w:sz w:val="22"/>
          <w:szCs w:val="22"/>
        </w:rPr>
        <w:t>Z każdym pracownikiem zakwalifikowanym na wyjazd w programie Erasmus</w:t>
      </w:r>
      <w:r w:rsidR="00A1418A" w:rsidRPr="23476654">
        <w:rPr>
          <w:rFonts w:ascii="Candara" w:hAnsi="Candara"/>
          <w:sz w:val="22"/>
          <w:szCs w:val="22"/>
        </w:rPr>
        <w:t>+</w:t>
      </w:r>
      <w:r w:rsidR="00AD0856" w:rsidRPr="23476654">
        <w:rPr>
          <w:rFonts w:ascii="Candara" w:hAnsi="Candara"/>
          <w:sz w:val="22"/>
          <w:szCs w:val="22"/>
        </w:rPr>
        <w:t xml:space="preserve"> zostanie podpisana umowa, określająca zobowiązania stron.</w:t>
      </w:r>
    </w:p>
    <w:p w14:paraId="4DDBEF00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7B9227A4" w14:textId="77777777" w:rsidR="002B7279" w:rsidRPr="00131C08" w:rsidRDefault="00AD0856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Do obowiązków pracownika należy posiadanie właściwego ubezpieczenia (</w:t>
      </w:r>
      <w:r w:rsidR="00236CA0" w:rsidRPr="23476654">
        <w:rPr>
          <w:rFonts w:ascii="Candara" w:hAnsi="Candara"/>
          <w:sz w:val="22"/>
          <w:szCs w:val="22"/>
        </w:rPr>
        <w:t>określonego</w:t>
      </w:r>
      <w:r w:rsidR="002E6D7E" w:rsidRPr="23476654">
        <w:rPr>
          <w:rFonts w:ascii="Candara" w:hAnsi="Candara"/>
          <w:sz w:val="22"/>
          <w:szCs w:val="22"/>
        </w:rPr>
        <w:t xml:space="preserve"> </w:t>
      </w:r>
      <w:r w:rsidR="00236CA0" w:rsidRPr="23476654">
        <w:rPr>
          <w:rFonts w:ascii="Candara" w:hAnsi="Candara"/>
          <w:sz w:val="22"/>
          <w:szCs w:val="22"/>
        </w:rPr>
        <w:t>w umowie</w:t>
      </w:r>
      <w:r w:rsidR="00465FD7" w:rsidRPr="23476654">
        <w:rPr>
          <w:rFonts w:ascii="Candara" w:hAnsi="Candara"/>
          <w:sz w:val="22"/>
          <w:szCs w:val="22"/>
        </w:rPr>
        <w:t xml:space="preserve"> pomiędzy uczestnikiem mobilności a Uniwersytetem w Białymstoku</w:t>
      </w:r>
      <w:r w:rsidRPr="23476654">
        <w:rPr>
          <w:rFonts w:ascii="Candara" w:hAnsi="Candara"/>
          <w:sz w:val="22"/>
          <w:szCs w:val="22"/>
        </w:rPr>
        <w:t>).</w:t>
      </w:r>
    </w:p>
    <w:p w14:paraId="3461D779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93E125F" w14:textId="77777777" w:rsidR="00242405" w:rsidRPr="00131C08" w:rsidRDefault="0085074A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</w:t>
      </w:r>
      <w:r w:rsidR="00131C08" w:rsidRPr="23476654">
        <w:rPr>
          <w:rFonts w:ascii="Candara" w:hAnsi="Candara"/>
          <w:sz w:val="22"/>
          <w:szCs w:val="22"/>
        </w:rPr>
        <w:t xml:space="preserve">Po powrocie z instytucji przyjmującej pracownik, w ciągu 30 dni, ma obowiązek rozliczenia się w DWM z otrzymanego stypendium, zgodnie z postanowieniami indywidualnej umowy zawartej przed wyjazdem oraz wypełnia indywidualny raport on-line EU </w:t>
      </w:r>
      <w:proofErr w:type="spellStart"/>
      <w:r w:rsidR="00131C08" w:rsidRPr="23476654">
        <w:rPr>
          <w:rFonts w:ascii="Candara" w:hAnsi="Candara"/>
          <w:sz w:val="22"/>
          <w:szCs w:val="22"/>
        </w:rPr>
        <w:t>Survey</w:t>
      </w:r>
      <w:proofErr w:type="spellEnd"/>
      <w:r w:rsidR="00131C08" w:rsidRPr="23476654">
        <w:rPr>
          <w:rFonts w:ascii="Candara" w:hAnsi="Candara"/>
          <w:sz w:val="22"/>
          <w:szCs w:val="22"/>
        </w:rPr>
        <w:t xml:space="preserve"> według wzoru ogłoszonego przez Narodową Agencję Programu Erasmus+.</w:t>
      </w:r>
    </w:p>
    <w:p w14:paraId="3CF2D8B6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F1CAD32" w14:textId="77777777" w:rsidR="000A21EB" w:rsidRPr="00131C08" w:rsidRDefault="002E6D7E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23476654">
        <w:rPr>
          <w:rFonts w:ascii="Candara" w:hAnsi="Candara"/>
          <w:sz w:val="22"/>
          <w:szCs w:val="22"/>
        </w:rPr>
        <w:t xml:space="preserve"> </w:t>
      </w:r>
      <w:r w:rsidR="00AD0856" w:rsidRPr="23476654">
        <w:rPr>
          <w:rFonts w:ascii="Candara" w:hAnsi="Candara"/>
          <w:sz w:val="22"/>
          <w:szCs w:val="22"/>
        </w:rPr>
        <w:t xml:space="preserve">Stypendium </w:t>
      </w:r>
      <w:r w:rsidR="00964EC2" w:rsidRPr="23476654">
        <w:rPr>
          <w:rFonts w:ascii="Candara" w:hAnsi="Candara"/>
          <w:sz w:val="22"/>
          <w:szCs w:val="22"/>
        </w:rPr>
        <w:t xml:space="preserve">Programu </w:t>
      </w:r>
      <w:r w:rsidR="00AD0856" w:rsidRPr="23476654">
        <w:rPr>
          <w:rFonts w:ascii="Candara" w:hAnsi="Candara"/>
          <w:sz w:val="22"/>
          <w:szCs w:val="22"/>
        </w:rPr>
        <w:t>Erasmus</w:t>
      </w:r>
      <w:r w:rsidR="00964EC2" w:rsidRPr="23476654">
        <w:rPr>
          <w:rFonts w:ascii="Candara" w:hAnsi="Candara"/>
          <w:sz w:val="22"/>
          <w:szCs w:val="22"/>
        </w:rPr>
        <w:t xml:space="preserve"> + </w:t>
      </w:r>
      <w:r w:rsidR="00AD0856" w:rsidRPr="23476654">
        <w:rPr>
          <w:rFonts w:ascii="Candara" w:hAnsi="Candara"/>
          <w:sz w:val="22"/>
          <w:szCs w:val="22"/>
        </w:rPr>
        <w:t xml:space="preserve">na wyjazdy </w:t>
      </w:r>
      <w:r w:rsidR="001F7467" w:rsidRPr="23476654">
        <w:rPr>
          <w:rFonts w:ascii="Candara" w:hAnsi="Candara"/>
          <w:sz w:val="22"/>
          <w:szCs w:val="22"/>
        </w:rPr>
        <w:t>typu STT</w:t>
      </w:r>
      <w:r w:rsidR="00A7593B" w:rsidRPr="23476654">
        <w:rPr>
          <w:rFonts w:ascii="Candara" w:hAnsi="Candara"/>
          <w:sz w:val="22"/>
          <w:szCs w:val="22"/>
        </w:rPr>
        <w:t xml:space="preserve"> </w:t>
      </w:r>
      <w:r w:rsidR="00AD0856" w:rsidRPr="23476654">
        <w:rPr>
          <w:rFonts w:ascii="Candara" w:hAnsi="Candara"/>
          <w:sz w:val="22"/>
          <w:szCs w:val="22"/>
        </w:rPr>
        <w:t xml:space="preserve">będzie wypłacane </w:t>
      </w:r>
      <w:r w:rsidR="00236CA0" w:rsidRPr="23476654">
        <w:rPr>
          <w:rFonts w:ascii="Candara" w:hAnsi="Candara"/>
          <w:sz w:val="22"/>
          <w:szCs w:val="22"/>
        </w:rPr>
        <w:t>zgodnie z</w:t>
      </w:r>
      <w:r w:rsidR="00AD0856" w:rsidRPr="23476654">
        <w:rPr>
          <w:rFonts w:ascii="Candara" w:hAnsi="Candara"/>
          <w:sz w:val="22"/>
          <w:szCs w:val="22"/>
        </w:rPr>
        <w:t xml:space="preserve"> zasad</w:t>
      </w:r>
      <w:r w:rsidR="00236CA0" w:rsidRPr="23476654">
        <w:rPr>
          <w:rFonts w:ascii="Candara" w:hAnsi="Candara"/>
          <w:sz w:val="22"/>
          <w:szCs w:val="22"/>
        </w:rPr>
        <w:t>ami</w:t>
      </w:r>
      <w:r w:rsidR="00AD0856" w:rsidRPr="23476654">
        <w:rPr>
          <w:rFonts w:ascii="Candara" w:hAnsi="Candara"/>
          <w:sz w:val="22"/>
          <w:szCs w:val="22"/>
        </w:rPr>
        <w:t xml:space="preserve"> </w:t>
      </w:r>
      <w:r w:rsidR="00465FD7" w:rsidRPr="23476654">
        <w:rPr>
          <w:rFonts w:ascii="Candara" w:hAnsi="Candara"/>
          <w:sz w:val="22"/>
          <w:szCs w:val="22"/>
        </w:rPr>
        <w:t>finansowymi</w:t>
      </w:r>
      <w:r w:rsidR="00984810" w:rsidRPr="23476654">
        <w:rPr>
          <w:rFonts w:ascii="Candara" w:hAnsi="Candara"/>
          <w:sz w:val="22"/>
          <w:szCs w:val="22"/>
        </w:rPr>
        <w:t xml:space="preserve"> </w:t>
      </w:r>
      <w:r w:rsidR="00465FD7" w:rsidRPr="23476654">
        <w:rPr>
          <w:rFonts w:ascii="Candara" w:hAnsi="Candara"/>
          <w:sz w:val="22"/>
          <w:szCs w:val="22"/>
        </w:rPr>
        <w:t xml:space="preserve">zatwierdzonymi przez </w:t>
      </w:r>
      <w:r w:rsidR="00984810" w:rsidRPr="23476654">
        <w:rPr>
          <w:rFonts w:ascii="Candara" w:hAnsi="Candara"/>
          <w:sz w:val="22"/>
          <w:szCs w:val="22"/>
        </w:rPr>
        <w:t xml:space="preserve">prorektora ds. nauki i współpracy międzynarodowej, </w:t>
      </w:r>
      <w:r w:rsidR="00465FD7" w:rsidRPr="23476654">
        <w:rPr>
          <w:rFonts w:ascii="Candara" w:hAnsi="Candara"/>
          <w:sz w:val="22"/>
          <w:szCs w:val="22"/>
        </w:rPr>
        <w:t>Koordynatora Uczelnianego i koordynatorów wydziałowych</w:t>
      </w:r>
      <w:r w:rsidR="009975A3" w:rsidRPr="23476654">
        <w:rPr>
          <w:rFonts w:ascii="Candara" w:hAnsi="Candara"/>
          <w:sz w:val="22"/>
          <w:szCs w:val="22"/>
        </w:rPr>
        <w:t>/insty</w:t>
      </w:r>
      <w:r w:rsidR="00B23763" w:rsidRPr="23476654">
        <w:rPr>
          <w:rFonts w:ascii="Candara" w:hAnsi="Candara"/>
          <w:sz w:val="22"/>
          <w:szCs w:val="22"/>
        </w:rPr>
        <w:t>tutowych</w:t>
      </w:r>
      <w:r w:rsidR="00465FD7" w:rsidRPr="23476654">
        <w:rPr>
          <w:rFonts w:ascii="Candara" w:hAnsi="Candara"/>
          <w:sz w:val="22"/>
          <w:szCs w:val="22"/>
        </w:rPr>
        <w:t xml:space="preserve"> Programu Erasmus+</w:t>
      </w:r>
      <w:r w:rsidR="005258B8" w:rsidRPr="23476654">
        <w:rPr>
          <w:rFonts w:ascii="Candara" w:hAnsi="Candara"/>
          <w:sz w:val="22"/>
          <w:szCs w:val="22"/>
        </w:rPr>
        <w:t>.</w:t>
      </w:r>
      <w:r w:rsidR="006C0051" w:rsidRPr="23476654">
        <w:rPr>
          <w:rFonts w:ascii="Candara" w:hAnsi="Candara"/>
          <w:sz w:val="22"/>
          <w:szCs w:val="22"/>
        </w:rPr>
        <w:t xml:space="preserve"> </w:t>
      </w:r>
    </w:p>
    <w:p w14:paraId="0FB78278" w14:textId="77777777" w:rsidR="002A2D73" w:rsidRPr="00003115" w:rsidRDefault="002A2D73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1"/>
          <w:szCs w:val="21"/>
        </w:rPr>
      </w:pPr>
    </w:p>
    <w:p w14:paraId="1FC39945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0562CB0E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34CE0A4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2EBF3C5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D98A12B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2946DB82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5997CC1D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110FFD37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B699379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3FE9F23F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1F72F646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08CE6F9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1CDCEAD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BB9E253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23DE523C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52E56223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07547A0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5043CB0F" w14:textId="77777777" w:rsidR="00672544" w:rsidRPr="0037353D" w:rsidRDefault="00672544" w:rsidP="0037353D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sectPr w:rsidR="00672544" w:rsidRPr="0037353D" w:rsidSect="00242405">
      <w:footerReference w:type="even" r:id="rId11"/>
      <w:footerReference w:type="first" r:id="rId12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51DE076" w16cex:dateUtc="2021-10-22T23:14:00Z"/>
  <w16cex:commentExtensible w16cex:durableId="569D14B6" w16cex:dateUtc="2021-10-22T18:33:00Z"/>
  <w16cex:commentExtensible w16cex:durableId="3ECEB5AB" w16cex:dateUtc="2022-09-25T11:22:41.668Z"/>
  <w16cex:commentExtensible w16cex:durableId="09111B15" w16cex:dateUtc="2022-09-25T11:23:58.032Z"/>
  <w16cex:commentExtensible w16cex:durableId="0ABF49B4" w16cex:dateUtc="2022-09-25T11:24:34.035Z"/>
  <w16cex:commentExtensible w16cex:durableId="1664B100" w16cex:dateUtc="2022-09-25T11:27:57.564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D10E4C" w14:textId="77777777" w:rsidR="0098604A" w:rsidRDefault="0098604A">
      <w:r>
        <w:separator/>
      </w:r>
    </w:p>
  </w:endnote>
  <w:endnote w:type="continuationSeparator" w:id="0">
    <w:p w14:paraId="4B016522" w14:textId="77777777" w:rsidR="0098604A" w:rsidRDefault="00986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44E871BC" w14:textId="77777777" w:rsidR="00C51715" w:rsidRDefault="00C51715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7C5DC1" w14:textId="00D02CA0" w:rsidR="004C33B6" w:rsidRPr="004C33B6" w:rsidRDefault="004C33B6" w:rsidP="004C33B6">
    <w:pPr>
      <w:pStyle w:val="Stopka"/>
      <w:ind w:left="709"/>
      <w:rPr>
        <w:rFonts w:ascii="Candara" w:hAnsi="Candara"/>
        <w:sz w:val="18"/>
        <w:szCs w:val="18"/>
      </w:rPr>
    </w:pPr>
    <w:r w:rsidRPr="004C33B6">
      <w:rPr>
        <w:rFonts w:ascii="Candara" w:hAnsi="Candara"/>
        <w:sz w:val="18"/>
        <w:szCs w:val="18"/>
      </w:rPr>
      <w:t xml:space="preserve">* każda publiczna lub prywatna organizacja z kraju programu lub kraju partnerskiego prowadząca działalność na rynku pracy lub w dziedzinie kształcenia, szkolenia, młodzieży i badań naukowych i innowacji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67722A" w14:textId="77777777" w:rsidR="0098604A" w:rsidRDefault="0098604A">
      <w:r>
        <w:separator/>
      </w:r>
    </w:p>
  </w:footnote>
  <w:footnote w:type="continuationSeparator" w:id="0">
    <w:p w14:paraId="0EBD1A0F" w14:textId="77777777" w:rsidR="0098604A" w:rsidRDefault="009860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41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EC647E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3A14EE"/>
    <w:multiLevelType w:val="hybridMultilevel"/>
    <w:tmpl w:val="2CEA555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548F4A6C"/>
    <w:multiLevelType w:val="hybridMultilevel"/>
    <w:tmpl w:val="8F9A7C4C"/>
    <w:lvl w:ilvl="0" w:tplc="016845F2">
      <w:start w:val="1"/>
      <w:numFmt w:val="decimal"/>
      <w:lvlText w:val="%1)"/>
      <w:lvlJc w:val="left"/>
      <w:pPr>
        <w:ind w:left="219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57E12D13"/>
    <w:multiLevelType w:val="hybridMultilevel"/>
    <w:tmpl w:val="376EDE0E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63FC7C1E"/>
    <w:multiLevelType w:val="hybridMultilevel"/>
    <w:tmpl w:val="A90259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CA6CB9"/>
    <w:multiLevelType w:val="hybridMultilevel"/>
    <w:tmpl w:val="69681F32"/>
    <w:lvl w:ilvl="0" w:tplc="016845F2">
      <w:start w:val="1"/>
      <w:numFmt w:val="decimal"/>
      <w:lvlText w:val="%1)"/>
      <w:lvlJc w:val="left"/>
      <w:pPr>
        <w:ind w:left="1485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974548"/>
    <w:multiLevelType w:val="hybridMultilevel"/>
    <w:tmpl w:val="30906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54BB0"/>
    <w:multiLevelType w:val="hybridMultilevel"/>
    <w:tmpl w:val="8F785978"/>
    <w:lvl w:ilvl="0" w:tplc="AC8E5C7A">
      <w:start w:val="1"/>
      <w:numFmt w:val="decimal"/>
      <w:lvlText w:val="%1)"/>
      <w:lvlJc w:val="left"/>
      <w:pPr>
        <w:ind w:left="1125" w:hanging="360"/>
      </w:pPr>
      <w:rPr>
        <w:rFonts w:ascii="Candara" w:eastAsia="Times New Roman" w:hAnsi="Candara" w:cs="Times New Roman"/>
      </w:r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0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1"/>
  </w:num>
  <w:num w:numId="8">
    <w:abstractNumId w:val="7"/>
  </w:num>
  <w:num w:numId="9">
    <w:abstractNumId w:val="4"/>
  </w:num>
  <w:num w:numId="10">
    <w:abstractNumId w:val="6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Lc0NzIztbC0NDZX0lEKTi0uzszPAykwrAUASmHpqSwAAAA="/>
  </w:docVars>
  <w:rsids>
    <w:rsidRoot w:val="00AD0856"/>
    <w:rsid w:val="00001527"/>
    <w:rsid w:val="00003115"/>
    <w:rsid w:val="000036FC"/>
    <w:rsid w:val="0000569D"/>
    <w:rsid w:val="00015393"/>
    <w:rsid w:val="000251B3"/>
    <w:rsid w:val="00031610"/>
    <w:rsid w:val="00034F45"/>
    <w:rsid w:val="00050117"/>
    <w:rsid w:val="000507E5"/>
    <w:rsid w:val="00052F3C"/>
    <w:rsid w:val="00073AE8"/>
    <w:rsid w:val="00084D34"/>
    <w:rsid w:val="000A1027"/>
    <w:rsid w:val="000A21EB"/>
    <w:rsid w:val="000A3C07"/>
    <w:rsid w:val="000B17E8"/>
    <w:rsid w:val="000B6290"/>
    <w:rsid w:val="000C09EB"/>
    <w:rsid w:val="000C3893"/>
    <w:rsid w:val="000C4131"/>
    <w:rsid w:val="000C7C4F"/>
    <w:rsid w:val="000D73FF"/>
    <w:rsid w:val="000F2A67"/>
    <w:rsid w:val="000F4A25"/>
    <w:rsid w:val="001043E6"/>
    <w:rsid w:val="00113E3F"/>
    <w:rsid w:val="001204CB"/>
    <w:rsid w:val="00121969"/>
    <w:rsid w:val="0012235C"/>
    <w:rsid w:val="00131C08"/>
    <w:rsid w:val="00140274"/>
    <w:rsid w:val="00142360"/>
    <w:rsid w:val="00142C90"/>
    <w:rsid w:val="00143ABF"/>
    <w:rsid w:val="00165546"/>
    <w:rsid w:val="00174119"/>
    <w:rsid w:val="00175F7C"/>
    <w:rsid w:val="00183665"/>
    <w:rsid w:val="001844FE"/>
    <w:rsid w:val="0018538F"/>
    <w:rsid w:val="00187E25"/>
    <w:rsid w:val="0019311B"/>
    <w:rsid w:val="00197EF7"/>
    <w:rsid w:val="001A3C09"/>
    <w:rsid w:val="001A7F18"/>
    <w:rsid w:val="001B08B0"/>
    <w:rsid w:val="001C0CEF"/>
    <w:rsid w:val="001D57F7"/>
    <w:rsid w:val="001D6AEE"/>
    <w:rsid w:val="001E0C71"/>
    <w:rsid w:val="001F7467"/>
    <w:rsid w:val="001F7479"/>
    <w:rsid w:val="002006D3"/>
    <w:rsid w:val="00213BFA"/>
    <w:rsid w:val="0021678A"/>
    <w:rsid w:val="0021764A"/>
    <w:rsid w:val="0022030A"/>
    <w:rsid w:val="0022330D"/>
    <w:rsid w:val="00236748"/>
    <w:rsid w:val="00236CA0"/>
    <w:rsid w:val="0024004F"/>
    <w:rsid w:val="00242405"/>
    <w:rsid w:val="00245590"/>
    <w:rsid w:val="00247CBA"/>
    <w:rsid w:val="00250176"/>
    <w:rsid w:val="00260578"/>
    <w:rsid w:val="002642CF"/>
    <w:rsid w:val="002645E5"/>
    <w:rsid w:val="002676EE"/>
    <w:rsid w:val="0027062C"/>
    <w:rsid w:val="00271A57"/>
    <w:rsid w:val="00274E15"/>
    <w:rsid w:val="00276CEB"/>
    <w:rsid w:val="00286FCC"/>
    <w:rsid w:val="00292E76"/>
    <w:rsid w:val="00297CC7"/>
    <w:rsid w:val="002A2D73"/>
    <w:rsid w:val="002B2442"/>
    <w:rsid w:val="002B34E2"/>
    <w:rsid w:val="002B48B7"/>
    <w:rsid w:val="002B7279"/>
    <w:rsid w:val="002C4B55"/>
    <w:rsid w:val="002D0BCD"/>
    <w:rsid w:val="002D147D"/>
    <w:rsid w:val="002D2146"/>
    <w:rsid w:val="002D3AF1"/>
    <w:rsid w:val="002D6C93"/>
    <w:rsid w:val="002E65F9"/>
    <w:rsid w:val="002E6D7E"/>
    <w:rsid w:val="002F34AC"/>
    <w:rsid w:val="002F48E4"/>
    <w:rsid w:val="002F4CC7"/>
    <w:rsid w:val="00311283"/>
    <w:rsid w:val="00313172"/>
    <w:rsid w:val="00313DAE"/>
    <w:rsid w:val="003164D0"/>
    <w:rsid w:val="003208BE"/>
    <w:rsid w:val="00324DEE"/>
    <w:rsid w:val="00336461"/>
    <w:rsid w:val="00337873"/>
    <w:rsid w:val="00342444"/>
    <w:rsid w:val="00342DFB"/>
    <w:rsid w:val="00347405"/>
    <w:rsid w:val="0035063F"/>
    <w:rsid w:val="0035196C"/>
    <w:rsid w:val="003521FA"/>
    <w:rsid w:val="00367D43"/>
    <w:rsid w:val="0037353D"/>
    <w:rsid w:val="00374AD8"/>
    <w:rsid w:val="00377A8A"/>
    <w:rsid w:val="00392E51"/>
    <w:rsid w:val="003A2DDC"/>
    <w:rsid w:val="003A4170"/>
    <w:rsid w:val="003A6466"/>
    <w:rsid w:val="003A6944"/>
    <w:rsid w:val="003B324B"/>
    <w:rsid w:val="003C0EDC"/>
    <w:rsid w:val="003C485D"/>
    <w:rsid w:val="003E0C06"/>
    <w:rsid w:val="00402D9B"/>
    <w:rsid w:val="00404D72"/>
    <w:rsid w:val="004050BE"/>
    <w:rsid w:val="00406F29"/>
    <w:rsid w:val="00416225"/>
    <w:rsid w:val="0042082B"/>
    <w:rsid w:val="0043257C"/>
    <w:rsid w:val="004359FD"/>
    <w:rsid w:val="004414C4"/>
    <w:rsid w:val="004643FF"/>
    <w:rsid w:val="0046535E"/>
    <w:rsid w:val="00465884"/>
    <w:rsid w:val="00465FD7"/>
    <w:rsid w:val="00470C49"/>
    <w:rsid w:val="0047641D"/>
    <w:rsid w:val="00491321"/>
    <w:rsid w:val="004B6897"/>
    <w:rsid w:val="004B7AFE"/>
    <w:rsid w:val="004C1E93"/>
    <w:rsid w:val="004C33B6"/>
    <w:rsid w:val="004E1154"/>
    <w:rsid w:val="004E58DD"/>
    <w:rsid w:val="00503C40"/>
    <w:rsid w:val="005122A2"/>
    <w:rsid w:val="00513CDC"/>
    <w:rsid w:val="00522B80"/>
    <w:rsid w:val="005258B8"/>
    <w:rsid w:val="00541637"/>
    <w:rsid w:val="005461EA"/>
    <w:rsid w:val="0055156F"/>
    <w:rsid w:val="00556190"/>
    <w:rsid w:val="005579D4"/>
    <w:rsid w:val="0057224B"/>
    <w:rsid w:val="00575BE3"/>
    <w:rsid w:val="00580737"/>
    <w:rsid w:val="00587650"/>
    <w:rsid w:val="00590A2C"/>
    <w:rsid w:val="005923B2"/>
    <w:rsid w:val="0059719D"/>
    <w:rsid w:val="005A4AB0"/>
    <w:rsid w:val="005A53D1"/>
    <w:rsid w:val="005C7A22"/>
    <w:rsid w:val="005D389B"/>
    <w:rsid w:val="005D5DD1"/>
    <w:rsid w:val="005D796C"/>
    <w:rsid w:val="005E16E1"/>
    <w:rsid w:val="005E22F3"/>
    <w:rsid w:val="005E27F9"/>
    <w:rsid w:val="005F5DF9"/>
    <w:rsid w:val="00600A11"/>
    <w:rsid w:val="00603CD1"/>
    <w:rsid w:val="00603F15"/>
    <w:rsid w:val="0060526C"/>
    <w:rsid w:val="0061250C"/>
    <w:rsid w:val="00625B63"/>
    <w:rsid w:val="006264B3"/>
    <w:rsid w:val="00626AFF"/>
    <w:rsid w:val="006342F2"/>
    <w:rsid w:val="00635C5E"/>
    <w:rsid w:val="00654FF3"/>
    <w:rsid w:val="006559BF"/>
    <w:rsid w:val="00655EA6"/>
    <w:rsid w:val="006642D5"/>
    <w:rsid w:val="00664309"/>
    <w:rsid w:val="00671CF5"/>
    <w:rsid w:val="00672544"/>
    <w:rsid w:val="00673883"/>
    <w:rsid w:val="0068277E"/>
    <w:rsid w:val="00693E1C"/>
    <w:rsid w:val="006A7194"/>
    <w:rsid w:val="006B1EBE"/>
    <w:rsid w:val="006B2030"/>
    <w:rsid w:val="006B25FF"/>
    <w:rsid w:val="006B517B"/>
    <w:rsid w:val="006C0051"/>
    <w:rsid w:val="006C0D68"/>
    <w:rsid w:val="006D2F60"/>
    <w:rsid w:val="006D367B"/>
    <w:rsid w:val="006D4DD4"/>
    <w:rsid w:val="006D4F36"/>
    <w:rsid w:val="006D6E34"/>
    <w:rsid w:val="006D6EBA"/>
    <w:rsid w:val="006E3361"/>
    <w:rsid w:val="006E3C0C"/>
    <w:rsid w:val="006E3C4B"/>
    <w:rsid w:val="006E6ABE"/>
    <w:rsid w:val="006F138D"/>
    <w:rsid w:val="006F23E2"/>
    <w:rsid w:val="0070394E"/>
    <w:rsid w:val="00703B88"/>
    <w:rsid w:val="00710F07"/>
    <w:rsid w:val="007210E4"/>
    <w:rsid w:val="00726501"/>
    <w:rsid w:val="00732CEF"/>
    <w:rsid w:val="0073592F"/>
    <w:rsid w:val="00741F02"/>
    <w:rsid w:val="00742C4A"/>
    <w:rsid w:val="007572BB"/>
    <w:rsid w:val="00764E26"/>
    <w:rsid w:val="00765AFF"/>
    <w:rsid w:val="007739F7"/>
    <w:rsid w:val="00774AB1"/>
    <w:rsid w:val="00781965"/>
    <w:rsid w:val="00782078"/>
    <w:rsid w:val="00784BA7"/>
    <w:rsid w:val="00795B9F"/>
    <w:rsid w:val="007A0B52"/>
    <w:rsid w:val="007A55CC"/>
    <w:rsid w:val="007B1D92"/>
    <w:rsid w:val="007B2517"/>
    <w:rsid w:val="007B2DF7"/>
    <w:rsid w:val="007C36DD"/>
    <w:rsid w:val="007D12A5"/>
    <w:rsid w:val="007D5848"/>
    <w:rsid w:val="007E11B5"/>
    <w:rsid w:val="007E70E6"/>
    <w:rsid w:val="007F63C9"/>
    <w:rsid w:val="007F702C"/>
    <w:rsid w:val="00823CF6"/>
    <w:rsid w:val="00833BCB"/>
    <w:rsid w:val="00842CDF"/>
    <w:rsid w:val="008432DB"/>
    <w:rsid w:val="00844479"/>
    <w:rsid w:val="0085040C"/>
    <w:rsid w:val="0085074A"/>
    <w:rsid w:val="00850FF1"/>
    <w:rsid w:val="00852B83"/>
    <w:rsid w:val="00857782"/>
    <w:rsid w:val="0086077D"/>
    <w:rsid w:val="00870126"/>
    <w:rsid w:val="008725C5"/>
    <w:rsid w:val="00875CA3"/>
    <w:rsid w:val="008821AA"/>
    <w:rsid w:val="00891A08"/>
    <w:rsid w:val="008A17FE"/>
    <w:rsid w:val="008A4987"/>
    <w:rsid w:val="008A5C0E"/>
    <w:rsid w:val="008B40D1"/>
    <w:rsid w:val="008C4282"/>
    <w:rsid w:val="008C60C7"/>
    <w:rsid w:val="008D48C4"/>
    <w:rsid w:val="008F33B1"/>
    <w:rsid w:val="009018AB"/>
    <w:rsid w:val="00906FD0"/>
    <w:rsid w:val="00910F0B"/>
    <w:rsid w:val="00914E3A"/>
    <w:rsid w:val="009174B1"/>
    <w:rsid w:val="00922A2D"/>
    <w:rsid w:val="0092490A"/>
    <w:rsid w:val="00931209"/>
    <w:rsid w:val="009347C5"/>
    <w:rsid w:val="00934AA2"/>
    <w:rsid w:val="00934CF5"/>
    <w:rsid w:val="009358FA"/>
    <w:rsid w:val="00940E56"/>
    <w:rsid w:val="009457FB"/>
    <w:rsid w:val="00945AD8"/>
    <w:rsid w:val="00964EC2"/>
    <w:rsid w:val="00966677"/>
    <w:rsid w:val="00971802"/>
    <w:rsid w:val="0097587D"/>
    <w:rsid w:val="00980AB4"/>
    <w:rsid w:val="0098341F"/>
    <w:rsid w:val="00984810"/>
    <w:rsid w:val="0098604A"/>
    <w:rsid w:val="0098703C"/>
    <w:rsid w:val="00990798"/>
    <w:rsid w:val="009928F5"/>
    <w:rsid w:val="009975A3"/>
    <w:rsid w:val="00997AC2"/>
    <w:rsid w:val="009B0CF6"/>
    <w:rsid w:val="009C27EA"/>
    <w:rsid w:val="009C3B00"/>
    <w:rsid w:val="009C5343"/>
    <w:rsid w:val="009C5740"/>
    <w:rsid w:val="009C5F9F"/>
    <w:rsid w:val="009C7879"/>
    <w:rsid w:val="009D2094"/>
    <w:rsid w:val="00A04B45"/>
    <w:rsid w:val="00A1418A"/>
    <w:rsid w:val="00A540AA"/>
    <w:rsid w:val="00A57733"/>
    <w:rsid w:val="00A61D62"/>
    <w:rsid w:val="00A63599"/>
    <w:rsid w:val="00A675C4"/>
    <w:rsid w:val="00A702AA"/>
    <w:rsid w:val="00A7593B"/>
    <w:rsid w:val="00A82427"/>
    <w:rsid w:val="00A87A0A"/>
    <w:rsid w:val="00A93E02"/>
    <w:rsid w:val="00AA6BD2"/>
    <w:rsid w:val="00AB1710"/>
    <w:rsid w:val="00AB4C76"/>
    <w:rsid w:val="00AC1FDB"/>
    <w:rsid w:val="00AC7569"/>
    <w:rsid w:val="00AC7696"/>
    <w:rsid w:val="00AD0856"/>
    <w:rsid w:val="00AD0C42"/>
    <w:rsid w:val="00AD773F"/>
    <w:rsid w:val="00AE57CA"/>
    <w:rsid w:val="00AE63BF"/>
    <w:rsid w:val="00AF3EA7"/>
    <w:rsid w:val="00B00F82"/>
    <w:rsid w:val="00B064C6"/>
    <w:rsid w:val="00B11FF1"/>
    <w:rsid w:val="00B2183A"/>
    <w:rsid w:val="00B23763"/>
    <w:rsid w:val="00B24A4D"/>
    <w:rsid w:val="00B25550"/>
    <w:rsid w:val="00B3341C"/>
    <w:rsid w:val="00B4184E"/>
    <w:rsid w:val="00B46F65"/>
    <w:rsid w:val="00B47B0B"/>
    <w:rsid w:val="00B51036"/>
    <w:rsid w:val="00B57A56"/>
    <w:rsid w:val="00B614E4"/>
    <w:rsid w:val="00B617E2"/>
    <w:rsid w:val="00B62C8A"/>
    <w:rsid w:val="00B66EAF"/>
    <w:rsid w:val="00B72941"/>
    <w:rsid w:val="00B77D03"/>
    <w:rsid w:val="00BA19C7"/>
    <w:rsid w:val="00BA4136"/>
    <w:rsid w:val="00BA4913"/>
    <w:rsid w:val="00BB23AC"/>
    <w:rsid w:val="00BC0914"/>
    <w:rsid w:val="00BE089E"/>
    <w:rsid w:val="00BE1C20"/>
    <w:rsid w:val="00BF3BBD"/>
    <w:rsid w:val="00BF4695"/>
    <w:rsid w:val="00C1301B"/>
    <w:rsid w:val="00C13C66"/>
    <w:rsid w:val="00C14EB8"/>
    <w:rsid w:val="00C156D1"/>
    <w:rsid w:val="00C17521"/>
    <w:rsid w:val="00C2671A"/>
    <w:rsid w:val="00C356A3"/>
    <w:rsid w:val="00C458EA"/>
    <w:rsid w:val="00C46208"/>
    <w:rsid w:val="00C470DD"/>
    <w:rsid w:val="00C47E56"/>
    <w:rsid w:val="00C51715"/>
    <w:rsid w:val="00C54BE7"/>
    <w:rsid w:val="00C565F3"/>
    <w:rsid w:val="00C60238"/>
    <w:rsid w:val="00C735DF"/>
    <w:rsid w:val="00C751B7"/>
    <w:rsid w:val="00C931B0"/>
    <w:rsid w:val="00C941DA"/>
    <w:rsid w:val="00CA68BC"/>
    <w:rsid w:val="00CB08CB"/>
    <w:rsid w:val="00CB4D3F"/>
    <w:rsid w:val="00CB76F3"/>
    <w:rsid w:val="00CC3AA1"/>
    <w:rsid w:val="00CC518F"/>
    <w:rsid w:val="00CD2512"/>
    <w:rsid w:val="00CF0A54"/>
    <w:rsid w:val="00D07F28"/>
    <w:rsid w:val="00D12FB5"/>
    <w:rsid w:val="00D21587"/>
    <w:rsid w:val="00D22F88"/>
    <w:rsid w:val="00D24007"/>
    <w:rsid w:val="00D24381"/>
    <w:rsid w:val="00D256E9"/>
    <w:rsid w:val="00D30061"/>
    <w:rsid w:val="00D3664C"/>
    <w:rsid w:val="00D40D02"/>
    <w:rsid w:val="00D47EA3"/>
    <w:rsid w:val="00D500EF"/>
    <w:rsid w:val="00D6461A"/>
    <w:rsid w:val="00D65A12"/>
    <w:rsid w:val="00D72897"/>
    <w:rsid w:val="00D74E22"/>
    <w:rsid w:val="00D76B39"/>
    <w:rsid w:val="00D8356F"/>
    <w:rsid w:val="00DA30B4"/>
    <w:rsid w:val="00DA5461"/>
    <w:rsid w:val="00DA55C2"/>
    <w:rsid w:val="00DB5F71"/>
    <w:rsid w:val="00DC4BC8"/>
    <w:rsid w:val="00DC52C2"/>
    <w:rsid w:val="00DC7C30"/>
    <w:rsid w:val="00DD659D"/>
    <w:rsid w:val="00DE11B2"/>
    <w:rsid w:val="00DE5EDA"/>
    <w:rsid w:val="00DE630F"/>
    <w:rsid w:val="00DF1937"/>
    <w:rsid w:val="00DF2114"/>
    <w:rsid w:val="00DF3C41"/>
    <w:rsid w:val="00DF4E8B"/>
    <w:rsid w:val="00DF6F0E"/>
    <w:rsid w:val="00E06D15"/>
    <w:rsid w:val="00E07EFE"/>
    <w:rsid w:val="00E166F3"/>
    <w:rsid w:val="00E16842"/>
    <w:rsid w:val="00E218FA"/>
    <w:rsid w:val="00E25476"/>
    <w:rsid w:val="00E363AB"/>
    <w:rsid w:val="00E44E3D"/>
    <w:rsid w:val="00E45C93"/>
    <w:rsid w:val="00E53A94"/>
    <w:rsid w:val="00E545B1"/>
    <w:rsid w:val="00E74C87"/>
    <w:rsid w:val="00E74D1A"/>
    <w:rsid w:val="00E766A6"/>
    <w:rsid w:val="00E90F43"/>
    <w:rsid w:val="00E9360A"/>
    <w:rsid w:val="00EB18CC"/>
    <w:rsid w:val="00EE152C"/>
    <w:rsid w:val="00EF6EE0"/>
    <w:rsid w:val="00F021E5"/>
    <w:rsid w:val="00F0561B"/>
    <w:rsid w:val="00F16116"/>
    <w:rsid w:val="00F241FB"/>
    <w:rsid w:val="00F27AD7"/>
    <w:rsid w:val="00F30EC2"/>
    <w:rsid w:val="00F328A5"/>
    <w:rsid w:val="00F34C1D"/>
    <w:rsid w:val="00F3775B"/>
    <w:rsid w:val="00F46623"/>
    <w:rsid w:val="00F521F5"/>
    <w:rsid w:val="00F576F6"/>
    <w:rsid w:val="00F60F3B"/>
    <w:rsid w:val="00F72877"/>
    <w:rsid w:val="00F90B22"/>
    <w:rsid w:val="00F92102"/>
    <w:rsid w:val="00F954FD"/>
    <w:rsid w:val="00F962B4"/>
    <w:rsid w:val="00FA0C04"/>
    <w:rsid w:val="00FA4F7C"/>
    <w:rsid w:val="00FA634B"/>
    <w:rsid w:val="00FA7B3E"/>
    <w:rsid w:val="00FB2C7A"/>
    <w:rsid w:val="00FB6A4F"/>
    <w:rsid w:val="00FC19FD"/>
    <w:rsid w:val="00FD005F"/>
    <w:rsid w:val="00FD788C"/>
    <w:rsid w:val="00FE1D06"/>
    <w:rsid w:val="00FF3926"/>
    <w:rsid w:val="00FF5BD5"/>
    <w:rsid w:val="01F4CEA5"/>
    <w:rsid w:val="0BE76670"/>
    <w:rsid w:val="0D8336D1"/>
    <w:rsid w:val="13529CD2"/>
    <w:rsid w:val="23476654"/>
    <w:rsid w:val="3350861E"/>
    <w:rsid w:val="3458704E"/>
    <w:rsid w:val="3BBC23F0"/>
    <w:rsid w:val="40374F06"/>
    <w:rsid w:val="6DBEF745"/>
    <w:rsid w:val="767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042ACE"/>
  <w15:chartTrackingRefBased/>
  <w15:docId w15:val="{3274000E-EC24-4929-A26D-B928C7A9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uiPriority w:val="99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A540AA"/>
    <w:pPr>
      <w:ind w:left="708"/>
    </w:pPr>
  </w:style>
  <w:style w:type="paragraph" w:styleId="Poprawka">
    <w:name w:val="Revision"/>
    <w:hidden/>
    <w:uiPriority w:val="99"/>
    <w:semiHidden/>
    <w:rsid w:val="00B62C8A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98967-D9D3-42E8-B4F2-0F5DDB0D99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DC3FD7-ABD2-4942-AD14-1EEE00CE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BD2879-2995-4F6E-9CF7-BEFC406DA3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61F890-E38A-448D-B727-9CAF33503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22</Words>
  <Characters>9736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11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subject/>
  <dc:creator>UwB</dc:creator>
  <cp:keywords/>
  <cp:lastModifiedBy>Joanna Matowicka</cp:lastModifiedBy>
  <cp:revision>2</cp:revision>
  <cp:lastPrinted>2021-10-25T08:13:00Z</cp:lastPrinted>
  <dcterms:created xsi:type="dcterms:W3CDTF">2022-10-12T11:56:00Z</dcterms:created>
  <dcterms:modified xsi:type="dcterms:W3CDTF">2022-10-12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